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16C6E4" w14:textId="77777777" w:rsidR="008F0F09" w:rsidRDefault="00080489" w:rsidP="008F0F09">
      <w:pPr>
        <w:spacing w:after="0" w:line="240" w:lineRule="auto"/>
        <w:rPr>
          <w:rFonts w:ascii="Gill Sans MT" w:hAnsi="Gill Sans MT"/>
          <w:b/>
        </w:rPr>
      </w:pPr>
      <w:r>
        <w:rPr>
          <w:rFonts w:ascii="Gill Sans MT" w:hAnsi="Gill Sans MT"/>
          <w:b/>
        </w:rPr>
        <w:t xml:space="preserve">Facilitation Guide – Environmental </w:t>
      </w:r>
      <w:r w:rsidR="007E28F6">
        <w:rPr>
          <w:rFonts w:ascii="Gill Sans MT" w:hAnsi="Gill Sans MT"/>
          <w:b/>
        </w:rPr>
        <w:t>S</w:t>
      </w:r>
      <w:r>
        <w:rPr>
          <w:rFonts w:ascii="Gill Sans MT" w:hAnsi="Gill Sans MT"/>
          <w:b/>
        </w:rPr>
        <w:t>tewardship Tool</w:t>
      </w:r>
      <w:r w:rsidR="007E28F6">
        <w:rPr>
          <w:rFonts w:ascii="Gill Sans MT" w:hAnsi="Gill Sans MT"/>
          <w:b/>
        </w:rPr>
        <w:t xml:space="preserve"> </w:t>
      </w:r>
      <w:r w:rsidR="008F0F09">
        <w:rPr>
          <w:rFonts w:ascii="Gill Sans MT" w:hAnsi="Gill Sans MT"/>
          <w:b/>
        </w:rPr>
        <w:tab/>
        <w:t xml:space="preserve">  </w:t>
      </w:r>
      <w:r w:rsidR="008F0F09">
        <w:rPr>
          <w:rFonts w:ascii="Gill Sans MT" w:hAnsi="Gill Sans MT"/>
          <w:b/>
        </w:rPr>
        <w:tab/>
      </w:r>
      <w:r w:rsidR="008F0F09">
        <w:rPr>
          <w:rFonts w:ascii="Gill Sans MT" w:hAnsi="Gill Sans MT"/>
          <w:b/>
        </w:rPr>
        <w:tab/>
      </w:r>
      <w:r w:rsidR="008F0F09">
        <w:rPr>
          <w:rFonts w:ascii="Gill Sans MT" w:hAnsi="Gill Sans MT"/>
          <w:b/>
        </w:rPr>
        <w:tab/>
      </w:r>
      <w:r w:rsidR="008F0F09">
        <w:rPr>
          <w:rFonts w:ascii="Gill Sans MT" w:hAnsi="Gill Sans MT"/>
          <w:b/>
        </w:rPr>
        <w:tab/>
      </w:r>
    </w:p>
    <w:p w14:paraId="37D90B78" w14:textId="77777777" w:rsidR="008F0F09" w:rsidRDefault="008F0F09" w:rsidP="008F0F09">
      <w:pPr>
        <w:spacing w:after="0" w:line="240" w:lineRule="auto"/>
        <w:rPr>
          <w:rFonts w:ascii="Gill Sans MT" w:hAnsi="Gill Sans MT"/>
          <w:b/>
        </w:rPr>
      </w:pPr>
    </w:p>
    <w:p w14:paraId="1C99D0FD" w14:textId="77777777" w:rsidR="00080489" w:rsidRDefault="00616FB1" w:rsidP="005201C3">
      <w:pPr>
        <w:tabs>
          <w:tab w:val="left" w:pos="2410"/>
        </w:tabs>
        <w:spacing w:after="0" w:line="240" w:lineRule="auto"/>
        <w:rPr>
          <w:rFonts w:ascii="Gill Sans MT" w:hAnsi="Gill Sans MT"/>
          <w:b/>
        </w:rPr>
      </w:pPr>
      <w:r>
        <w:rPr>
          <w:rFonts w:ascii="Gill Sans MT" w:hAnsi="Gill Sans MT"/>
          <w:b/>
        </w:rPr>
        <w:t>Session 1: Duration 3</w:t>
      </w:r>
      <w:r w:rsidR="00080489">
        <w:rPr>
          <w:rFonts w:ascii="Gill Sans MT" w:hAnsi="Gill Sans MT"/>
          <w:b/>
        </w:rPr>
        <w:t xml:space="preserve"> hours</w:t>
      </w:r>
      <w:r>
        <w:rPr>
          <w:rFonts w:ascii="Gill Sans MT" w:hAnsi="Gill Sans MT"/>
          <w:b/>
        </w:rPr>
        <w:t xml:space="preserve"> </w:t>
      </w:r>
      <w:r w:rsidRPr="00616FB1">
        <w:rPr>
          <w:rFonts w:ascii="Gill Sans MT" w:hAnsi="Gill Sans MT"/>
          <w:b/>
          <w:color w:val="FF0000"/>
        </w:rPr>
        <w:t>(Maximum)</w:t>
      </w:r>
    </w:p>
    <w:p w14:paraId="53F33DF2" w14:textId="77777777" w:rsidR="008F0F09" w:rsidRDefault="008F0F09" w:rsidP="008F0F09">
      <w:pPr>
        <w:spacing w:after="0" w:line="240" w:lineRule="auto"/>
        <w:rPr>
          <w:rFonts w:ascii="Gill Sans MT" w:hAnsi="Gill Sans MT"/>
        </w:rPr>
      </w:pPr>
      <w:r>
        <w:rPr>
          <w:rFonts w:ascii="Gill Sans MT" w:hAnsi="Gill Sans MT"/>
        </w:rPr>
        <w:t>Session Objectives:</w:t>
      </w:r>
    </w:p>
    <w:p w14:paraId="359C440E" w14:textId="77777777" w:rsidR="00B16932" w:rsidRDefault="00B810E5" w:rsidP="008F0F09">
      <w:pPr>
        <w:numPr>
          <w:ilvl w:val="0"/>
          <w:numId w:val="13"/>
        </w:numPr>
        <w:spacing w:after="0" w:line="240" w:lineRule="auto"/>
        <w:rPr>
          <w:rFonts w:ascii="Gill Sans MT" w:hAnsi="Gill Sans MT"/>
        </w:rPr>
      </w:pPr>
      <w:r>
        <w:rPr>
          <w:rFonts w:ascii="Gill Sans MT" w:hAnsi="Gill Sans MT"/>
        </w:rPr>
        <w:t xml:space="preserve">By the end of the session, </w:t>
      </w:r>
      <w:r w:rsidR="00B16932">
        <w:rPr>
          <w:rFonts w:ascii="Gill Sans MT" w:hAnsi="Gill Sans MT"/>
        </w:rPr>
        <w:t xml:space="preserve">participants </w:t>
      </w:r>
      <w:r>
        <w:rPr>
          <w:rFonts w:ascii="Gill Sans MT" w:hAnsi="Gill Sans MT"/>
        </w:rPr>
        <w:t>will</w:t>
      </w:r>
      <w:r w:rsidR="005467CB">
        <w:rPr>
          <w:rFonts w:ascii="Gill Sans MT" w:hAnsi="Gill Sans MT"/>
        </w:rPr>
        <w:t xml:space="preserve"> understand</w:t>
      </w:r>
      <w:r w:rsidR="00B16932">
        <w:rPr>
          <w:rFonts w:ascii="Gill Sans MT" w:hAnsi="Gill Sans MT"/>
        </w:rPr>
        <w:t>:</w:t>
      </w:r>
    </w:p>
    <w:p w14:paraId="46EBB071" w14:textId="77777777" w:rsidR="008F0F09" w:rsidRDefault="005467CB" w:rsidP="00E632F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 w:rsidRPr="005D7843">
        <w:rPr>
          <w:rFonts w:ascii="Gill Sans MT" w:hAnsi="Gill Sans MT"/>
          <w:b/>
        </w:rPr>
        <w:t>W</w:t>
      </w:r>
      <w:r w:rsidR="00AA3240" w:rsidRPr="005D7843">
        <w:rPr>
          <w:rFonts w:ascii="Gill Sans MT" w:hAnsi="Gill Sans MT"/>
          <w:b/>
        </w:rPr>
        <w:t>hy</w:t>
      </w:r>
      <w:r w:rsidR="00AA3240">
        <w:rPr>
          <w:rFonts w:ascii="Gill Sans MT" w:hAnsi="Gill Sans MT"/>
        </w:rPr>
        <w:t xml:space="preserve"> we promote Environmental Stewardship in development and humanitarian </w:t>
      </w:r>
      <w:proofErr w:type="gramStart"/>
      <w:r w:rsidR="00AA3240">
        <w:rPr>
          <w:rFonts w:ascii="Gill Sans MT" w:hAnsi="Gill Sans MT"/>
        </w:rPr>
        <w:t>programming</w:t>
      </w:r>
      <w:proofErr w:type="gramEnd"/>
    </w:p>
    <w:p w14:paraId="5ADCB358" w14:textId="77777777" w:rsidR="005467CB" w:rsidRDefault="005467CB" w:rsidP="00E632F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 w:rsidRPr="005D7843">
        <w:rPr>
          <w:rFonts w:ascii="Gill Sans MT" w:hAnsi="Gill Sans MT"/>
          <w:b/>
        </w:rPr>
        <w:t>What</w:t>
      </w:r>
      <w:r>
        <w:rPr>
          <w:rFonts w:ascii="Gill Sans MT" w:hAnsi="Gill Sans MT"/>
        </w:rPr>
        <w:t xml:space="preserve"> the tool intends to do</w:t>
      </w:r>
    </w:p>
    <w:p w14:paraId="5FD91E12" w14:textId="77777777" w:rsidR="005467CB" w:rsidRDefault="005467CB" w:rsidP="00E632F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 w:rsidRPr="005D7843">
        <w:rPr>
          <w:rFonts w:ascii="Gill Sans MT" w:hAnsi="Gill Sans MT"/>
          <w:b/>
        </w:rPr>
        <w:t>When</w:t>
      </w:r>
      <w:r>
        <w:rPr>
          <w:rFonts w:ascii="Gill Sans MT" w:hAnsi="Gill Sans MT"/>
        </w:rPr>
        <w:t xml:space="preserve"> to use the tool</w:t>
      </w:r>
    </w:p>
    <w:p w14:paraId="27636FFB" w14:textId="77777777" w:rsidR="005467CB" w:rsidRDefault="005467CB" w:rsidP="00E632F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>
        <w:rPr>
          <w:rFonts w:ascii="Gill Sans MT" w:hAnsi="Gill Sans MT"/>
          <w:b/>
        </w:rPr>
        <w:t xml:space="preserve">Who </w:t>
      </w:r>
      <w:r>
        <w:rPr>
          <w:rFonts w:ascii="Gill Sans MT" w:hAnsi="Gill Sans MT"/>
        </w:rPr>
        <w:t xml:space="preserve">should use the </w:t>
      </w:r>
      <w:proofErr w:type="gramStart"/>
      <w:r>
        <w:rPr>
          <w:rFonts w:ascii="Gill Sans MT" w:hAnsi="Gill Sans MT"/>
        </w:rPr>
        <w:t>tool</w:t>
      </w:r>
      <w:proofErr w:type="gramEnd"/>
    </w:p>
    <w:p w14:paraId="2CCBC90D" w14:textId="77777777" w:rsidR="005467CB" w:rsidRPr="005467CB" w:rsidRDefault="005467CB" w:rsidP="00E632F0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 w:rsidRPr="005467CB">
        <w:rPr>
          <w:rFonts w:ascii="Gill Sans MT" w:hAnsi="Gill Sans MT"/>
          <w:b/>
        </w:rPr>
        <w:t>How</w:t>
      </w:r>
      <w:r w:rsidRPr="005D7843">
        <w:rPr>
          <w:rFonts w:ascii="Gill Sans MT" w:hAnsi="Gill Sans MT"/>
        </w:rPr>
        <w:t xml:space="preserve"> to use the tool</w:t>
      </w:r>
    </w:p>
    <w:p w14:paraId="20ECBB89" w14:textId="77777777" w:rsidR="00B16932" w:rsidRDefault="00B810E5" w:rsidP="005D7843">
      <w:pPr>
        <w:numPr>
          <w:ilvl w:val="1"/>
          <w:numId w:val="21"/>
        </w:numPr>
        <w:spacing w:after="0" w:line="240" w:lineRule="auto"/>
        <w:ind w:left="1080" w:hanging="180"/>
        <w:rPr>
          <w:rFonts w:ascii="Gill Sans MT" w:hAnsi="Gill Sans MT"/>
        </w:rPr>
      </w:pPr>
      <w:r>
        <w:rPr>
          <w:rFonts w:ascii="Gill Sans MT" w:hAnsi="Gill Sans MT"/>
          <w:b/>
        </w:rPr>
        <w:t xml:space="preserve">Practice </w:t>
      </w:r>
      <w:r>
        <w:rPr>
          <w:rFonts w:ascii="Gill Sans MT" w:hAnsi="Gill Sans MT"/>
        </w:rPr>
        <w:t>using</w:t>
      </w:r>
      <w:r w:rsidR="00B16932">
        <w:rPr>
          <w:rFonts w:ascii="Gill Sans MT" w:hAnsi="Gill Sans MT"/>
        </w:rPr>
        <w:t xml:space="preserve"> the tool using a scenario from development or humanitarian </w:t>
      </w:r>
      <w:proofErr w:type="gramStart"/>
      <w:r w:rsidR="00B16932">
        <w:rPr>
          <w:rFonts w:ascii="Gill Sans MT" w:hAnsi="Gill Sans MT"/>
        </w:rPr>
        <w:t>context</w:t>
      </w:r>
      <w:proofErr w:type="gramEnd"/>
    </w:p>
    <w:p w14:paraId="34E33902" w14:textId="77777777" w:rsidR="00891F92" w:rsidRDefault="00891F92" w:rsidP="008F0F09">
      <w:pPr>
        <w:pStyle w:val="NoSpacing"/>
        <w:jc w:val="both"/>
        <w:rPr>
          <w:rFonts w:ascii="Gill Sans MT" w:hAnsi="Gill Sans MT"/>
          <w:i/>
        </w:rPr>
      </w:pPr>
    </w:p>
    <w:p w14:paraId="0C0ECB16" w14:textId="77777777" w:rsidR="009F3B15" w:rsidRDefault="009F3B15" w:rsidP="008F0F09">
      <w:pPr>
        <w:pStyle w:val="NoSpacing"/>
        <w:jc w:val="both"/>
        <w:rPr>
          <w:rFonts w:ascii="Gill Sans MT" w:hAnsi="Gill Sans MT"/>
          <w:i/>
        </w:rPr>
      </w:pPr>
    </w:p>
    <w:p w14:paraId="2E91B7CD" w14:textId="77777777" w:rsidR="008F0F09" w:rsidRDefault="008F0F09" w:rsidP="008F0F09">
      <w:pPr>
        <w:pStyle w:val="NoSpacing"/>
        <w:jc w:val="both"/>
        <w:rPr>
          <w:rFonts w:ascii="Gill Sans MT" w:hAnsi="Gill Sans MT"/>
          <w:i/>
        </w:rPr>
      </w:pPr>
      <w:r>
        <w:rPr>
          <w:rFonts w:ascii="Gill Sans MT" w:hAnsi="Gill Sans MT"/>
          <w:i/>
        </w:rPr>
        <w:t>Material</w:t>
      </w:r>
      <w:r w:rsidR="005467CB">
        <w:rPr>
          <w:rFonts w:ascii="Gill Sans MT" w:hAnsi="Gill Sans MT"/>
          <w:i/>
        </w:rPr>
        <w:t>s</w:t>
      </w:r>
      <w:r>
        <w:rPr>
          <w:rFonts w:ascii="Gill Sans MT" w:hAnsi="Gill Sans MT"/>
          <w:i/>
        </w:rPr>
        <w:t xml:space="preserve"> Required:</w:t>
      </w:r>
    </w:p>
    <w:p w14:paraId="2744FEC7" w14:textId="77777777" w:rsidR="008F0F09" w:rsidRDefault="008F0F09" w:rsidP="008F0F09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Projector and screen</w:t>
      </w:r>
    </w:p>
    <w:p w14:paraId="1CEEE0D3" w14:textId="77777777" w:rsidR="008F0F09" w:rsidRDefault="008F0F09" w:rsidP="008F0F09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Flip Chart</w:t>
      </w:r>
      <w:r w:rsidR="00B810E5">
        <w:rPr>
          <w:rFonts w:ascii="Gill Sans MT" w:hAnsi="Gill Sans MT"/>
        </w:rPr>
        <w:t>s</w:t>
      </w:r>
    </w:p>
    <w:p w14:paraId="1333D1E7" w14:textId="77777777" w:rsidR="00B810E5" w:rsidRDefault="00B810E5" w:rsidP="008F0F09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Flip Chart paper</w:t>
      </w:r>
    </w:p>
    <w:p w14:paraId="460836D3" w14:textId="77777777" w:rsidR="00B810E5" w:rsidRDefault="00B810E5" w:rsidP="008F0F09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Tape/ sticky stuff</w:t>
      </w:r>
    </w:p>
    <w:p w14:paraId="442C276D" w14:textId="77777777" w:rsidR="008F0F09" w:rsidRDefault="008F0F09" w:rsidP="008F0F09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Markers</w:t>
      </w:r>
    </w:p>
    <w:p w14:paraId="6CF15437" w14:textId="77777777" w:rsidR="00B810E5" w:rsidRDefault="00B810E5" w:rsidP="008F0F09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Post Its</w:t>
      </w:r>
    </w:p>
    <w:p w14:paraId="0138B719" w14:textId="77777777" w:rsidR="00891F92" w:rsidRDefault="00891F92" w:rsidP="008F0F09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Computer</w:t>
      </w:r>
    </w:p>
    <w:p w14:paraId="77D4E9F5" w14:textId="44F0CD03" w:rsidR="00891F92" w:rsidRDefault="00891F92" w:rsidP="008F0F09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Copy of the Tool (soft copy)</w:t>
      </w:r>
    </w:p>
    <w:p w14:paraId="64F5B30C" w14:textId="3A71637E" w:rsidR="00FD7AA8" w:rsidRDefault="00FD7AA8" w:rsidP="008F0F09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EST Cheat Sheet HANDOUT 1</w:t>
      </w:r>
    </w:p>
    <w:p w14:paraId="7AE2D5EF" w14:textId="23261037" w:rsidR="004611FE" w:rsidRDefault="004650A4" w:rsidP="008F0F09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  <w:sectPr w:rsidR="004611FE" w:rsidSect="00D90A88">
          <w:footerReference w:type="default" r:id="rId8"/>
          <w:pgSz w:w="11906" w:h="16838"/>
          <w:pgMar w:top="1440" w:right="1440" w:bottom="1440" w:left="1440" w:header="706" w:footer="706" w:gutter="0"/>
          <w:cols w:space="708"/>
          <w:docGrid w:linePitch="360"/>
        </w:sectPr>
      </w:pPr>
      <w:r>
        <w:rPr>
          <w:rFonts w:ascii="Gill Sans MT" w:hAnsi="Gill Sans MT"/>
        </w:rPr>
        <w:t xml:space="preserve">Scenario (case studies) </w:t>
      </w:r>
      <w:r w:rsidR="00F232BF">
        <w:rPr>
          <w:rFonts w:ascii="Gill Sans MT" w:hAnsi="Gill Sans MT"/>
        </w:rPr>
        <w:t>HANDOUT</w:t>
      </w:r>
      <w:r w:rsidR="00D7314A">
        <w:rPr>
          <w:rFonts w:ascii="Gill Sans MT" w:hAnsi="Gill Sans MT"/>
        </w:rPr>
        <w:t xml:space="preserve"> </w:t>
      </w:r>
      <w:r w:rsidR="00FD7AA8">
        <w:rPr>
          <w:rFonts w:ascii="Gill Sans MT" w:hAnsi="Gill Sans MT"/>
        </w:rPr>
        <w:t>2</w:t>
      </w:r>
    </w:p>
    <w:p w14:paraId="6B3639BE" w14:textId="77777777" w:rsidR="00E632F0" w:rsidRDefault="00E632F0" w:rsidP="00E632F0">
      <w:pPr>
        <w:pStyle w:val="NoSpacing"/>
        <w:spacing w:after="120"/>
        <w:jc w:val="both"/>
        <w:rPr>
          <w:rFonts w:ascii="Gill Sans MT" w:hAnsi="Gill Sans MT"/>
        </w:rPr>
      </w:pPr>
    </w:p>
    <w:tbl>
      <w:tblPr>
        <w:tblW w:w="1467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24"/>
        <w:gridCol w:w="1516"/>
        <w:gridCol w:w="7552"/>
        <w:gridCol w:w="4778"/>
      </w:tblGrid>
      <w:tr w:rsidR="00E632F0" w14:paraId="64BA53CA" w14:textId="77777777" w:rsidTr="00CC507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hideMark/>
          </w:tcPr>
          <w:p w14:paraId="1A521B0C" w14:textId="77777777" w:rsidR="004611FE" w:rsidRDefault="004611FE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ime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hideMark/>
          </w:tcPr>
          <w:p w14:paraId="5AE459EC" w14:textId="77777777" w:rsidR="004611FE" w:rsidRDefault="004611FE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Method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hideMark/>
          </w:tcPr>
          <w:p w14:paraId="055AA647" w14:textId="77777777" w:rsidR="004611FE" w:rsidRDefault="004611FE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Activity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</w:tcPr>
          <w:p w14:paraId="01A9A8B8" w14:textId="77777777" w:rsidR="004611FE" w:rsidDel="004611FE" w:rsidRDefault="004611FE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Notes</w:t>
            </w:r>
          </w:p>
        </w:tc>
      </w:tr>
      <w:tr w:rsidR="00E632F0" w:rsidRPr="00CC507C" w14:paraId="1992D49D" w14:textId="77777777" w:rsidTr="00CC507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2D4805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</w:p>
          <w:p w14:paraId="7330D2BC" w14:textId="77777777" w:rsidR="004611FE" w:rsidRPr="00CC507C" w:rsidRDefault="004611FE" w:rsidP="00616FB1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1</w:t>
            </w:r>
            <w:r w:rsidR="00616FB1">
              <w:rPr>
                <w:rFonts w:ascii="Gill Sans MT" w:hAnsi="Gill Sans MT"/>
              </w:rPr>
              <w:t>5</w:t>
            </w:r>
            <w:r w:rsidRPr="00CC507C">
              <w:rPr>
                <w:rFonts w:ascii="Gill Sans MT" w:hAnsi="Gill Sans MT"/>
              </w:rPr>
              <w:t xml:space="preserve">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117E38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</w:p>
          <w:p w14:paraId="4123F100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Introductions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E171DB" w14:textId="77777777" w:rsidR="004611FE" w:rsidRPr="00CC507C" w:rsidRDefault="00CC507C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 xml:space="preserve">Exercise for participants to introduce themselves to everyone </w:t>
            </w:r>
            <w:r w:rsidR="004611FE" w:rsidRPr="00CC507C">
              <w:rPr>
                <w:rFonts w:ascii="Gill Sans MT" w:hAnsi="Gill Sans MT"/>
              </w:rPr>
              <w:t>in the room, ensure that everyone has a computer to use the EST (</w:t>
            </w:r>
            <w:r w:rsidR="004611FE" w:rsidRPr="00CC507C">
              <w:rPr>
                <w:rFonts w:ascii="Gill Sans MT" w:hAnsi="Gill Sans MT"/>
                <w:i/>
              </w:rPr>
              <w:t>note –email participants the tool the night before and advise them that they need to bring their laptops to the tra</w:t>
            </w:r>
            <w:r w:rsidR="004611FE" w:rsidRPr="00CC507C">
              <w:rPr>
                <w:rFonts w:ascii="Gill Sans MT" w:hAnsi="Gill Sans MT"/>
              </w:rPr>
              <w:t>ining)</w:t>
            </w:r>
            <w:r w:rsidRPr="00CC507C">
              <w:rPr>
                <w:rFonts w:ascii="Gill Sans MT" w:hAnsi="Gill Sans MT"/>
              </w:rPr>
              <w:t>; overview of objectives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9A4C4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Set a safe environment and encourage all participants to engage and learn.</w:t>
            </w:r>
            <w:r w:rsidR="00CC507C">
              <w:rPr>
                <w:rFonts w:ascii="Gill Sans MT" w:hAnsi="Gill Sans MT"/>
              </w:rPr>
              <w:t xml:space="preserve"> Reinforce what everyone will learn during the session</w:t>
            </w:r>
          </w:p>
        </w:tc>
      </w:tr>
      <w:tr w:rsidR="00C60027" w:rsidRPr="00CC507C" w14:paraId="11AD219D" w14:textId="77777777" w:rsidTr="00CC507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3439B" w14:textId="77777777" w:rsidR="00C60027" w:rsidRPr="00CC507C" w:rsidRDefault="00C60027" w:rsidP="00C60027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0</w:t>
            </w:r>
            <w:r w:rsidRPr="00CC507C">
              <w:rPr>
                <w:rFonts w:ascii="Gill Sans MT" w:hAnsi="Gill Sans MT"/>
              </w:rPr>
              <w:t xml:space="preserve">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57077" w14:textId="77777777" w:rsidR="00C60027" w:rsidRPr="00CC507C" w:rsidRDefault="00C60027" w:rsidP="00C60027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Discussio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8794B" w14:textId="77777777" w:rsidR="00C60027" w:rsidRPr="00CC507C" w:rsidRDefault="00C60027" w:rsidP="00C60027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In different pairs, participants brainstorm “</w:t>
            </w:r>
            <w:r w:rsidRPr="005D7843">
              <w:rPr>
                <w:rFonts w:ascii="Gill Sans MT" w:hAnsi="Gill Sans MT"/>
                <w:b/>
              </w:rPr>
              <w:t>what</w:t>
            </w:r>
            <w:r w:rsidRPr="00CC507C">
              <w:rPr>
                <w:rFonts w:ascii="Gill Sans MT" w:hAnsi="Gill Sans MT"/>
              </w:rPr>
              <w:t xml:space="preserve"> is environmental stewardship”. Each pair shares one key thought. After discussion has occurred, present slide #</w:t>
            </w:r>
            <w:r>
              <w:rPr>
                <w:rFonts w:ascii="Gill Sans MT" w:hAnsi="Gill Sans MT"/>
              </w:rPr>
              <w:t>3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21A05" w14:textId="77777777" w:rsidR="00C60027" w:rsidRPr="00CC507C" w:rsidRDefault="00C60027" w:rsidP="00C60027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Generate discussion on people’s perspectives on environmental stewardship, recognizing that people have knowledge.</w:t>
            </w:r>
          </w:p>
        </w:tc>
      </w:tr>
      <w:tr w:rsidR="00E632F0" w:rsidRPr="00CC507C" w14:paraId="4059B320" w14:textId="77777777" w:rsidTr="00CC507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F37D0" w14:textId="77777777" w:rsidR="004611FE" w:rsidRPr="00CC507C" w:rsidRDefault="00616FB1" w:rsidP="00616FB1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0</w:t>
            </w:r>
            <w:r w:rsidR="004611FE" w:rsidRPr="00CC507C">
              <w:rPr>
                <w:rFonts w:ascii="Gill Sans MT" w:hAnsi="Gill Sans MT"/>
              </w:rPr>
              <w:t xml:space="preserve">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CEDBF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Discussio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9814B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 xml:space="preserve">Ask participants </w:t>
            </w:r>
            <w:r w:rsidR="00E632F0" w:rsidRPr="00CC507C">
              <w:rPr>
                <w:rFonts w:ascii="Gill Sans MT" w:hAnsi="Gill Sans MT"/>
              </w:rPr>
              <w:t>to brainstorm</w:t>
            </w:r>
            <w:r w:rsidRPr="00CC507C">
              <w:rPr>
                <w:rFonts w:ascii="Gill Sans MT" w:hAnsi="Gill Sans MT"/>
              </w:rPr>
              <w:t xml:space="preserve"> in pairs: “</w:t>
            </w:r>
            <w:r w:rsidRPr="005D7843">
              <w:rPr>
                <w:rFonts w:ascii="Gill Sans MT" w:hAnsi="Gill Sans MT"/>
                <w:b/>
              </w:rPr>
              <w:t>why</w:t>
            </w:r>
            <w:r w:rsidRPr="00CC507C">
              <w:rPr>
                <w:rFonts w:ascii="Gill Sans MT" w:hAnsi="Gill Sans MT"/>
              </w:rPr>
              <w:t xml:space="preserve"> do we practice environmental stewardship”. Share in plenary one line of what you discussed. After discussion has occurred, present slide #</w:t>
            </w:r>
            <w:r w:rsidR="00C60027">
              <w:rPr>
                <w:rFonts w:ascii="Gill Sans MT" w:hAnsi="Gill Sans MT"/>
              </w:rPr>
              <w:t>4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1E9F8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Generate discussion on people’s perspectives on environmental stewardship, recognizing that people have knowledge.</w:t>
            </w:r>
          </w:p>
        </w:tc>
      </w:tr>
      <w:tr w:rsidR="00E632F0" w:rsidRPr="00CC507C" w14:paraId="4032698B" w14:textId="77777777" w:rsidTr="00CC507C">
        <w:trPr>
          <w:trHeight w:val="458"/>
        </w:trPr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998E8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1</w:t>
            </w:r>
            <w:r w:rsidR="00CC507C" w:rsidRPr="00CC507C">
              <w:rPr>
                <w:rFonts w:ascii="Gill Sans MT" w:hAnsi="Gill Sans MT"/>
              </w:rPr>
              <w:t>0</w:t>
            </w:r>
            <w:r w:rsidRPr="00CC507C">
              <w:rPr>
                <w:rFonts w:ascii="Gill Sans MT" w:hAnsi="Gill Sans MT"/>
              </w:rPr>
              <w:t xml:space="preserve">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BE4A8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Presentatio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FDBD8" w14:textId="239B1AD6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 xml:space="preserve">Present slides #5 – </w:t>
            </w:r>
            <w:r w:rsidR="00C60027">
              <w:rPr>
                <w:rFonts w:ascii="Gill Sans MT" w:hAnsi="Gill Sans MT"/>
              </w:rPr>
              <w:t>8</w:t>
            </w:r>
            <w:r w:rsidRPr="00CC507C">
              <w:rPr>
                <w:rFonts w:ascii="Gill Sans MT" w:hAnsi="Gill Sans MT"/>
              </w:rPr>
              <w:t xml:space="preserve"> on the EST, what it is, who uses it and how to use it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1CD01" w14:textId="77777777" w:rsidR="004611FE" w:rsidRPr="005D7843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Explaining further what environmental stewardship is in the tool.</w:t>
            </w:r>
          </w:p>
        </w:tc>
      </w:tr>
      <w:tr w:rsidR="00E632F0" w:rsidRPr="00CC507C" w14:paraId="4D94A7EF" w14:textId="77777777" w:rsidTr="00CC507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7CC97" w14:textId="77777777" w:rsidR="004611FE" w:rsidRPr="00CC507C" w:rsidRDefault="00616FB1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30</w:t>
            </w:r>
            <w:r w:rsidR="002A7C32" w:rsidRPr="00CC507C">
              <w:rPr>
                <w:rFonts w:ascii="Gill Sans MT" w:hAnsi="Gill Sans MT"/>
              </w:rPr>
              <w:t xml:space="preserve"> </w:t>
            </w:r>
            <w:r w:rsidR="004611FE" w:rsidRPr="00CC507C">
              <w:rPr>
                <w:rFonts w:ascii="Gill Sans MT" w:hAnsi="Gill Sans MT"/>
              </w:rPr>
              <w:t>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A78D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Hands – o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8BF3D" w14:textId="77777777" w:rsidR="002A7C32" w:rsidRPr="00CC507C" w:rsidRDefault="00660CE6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Working </w:t>
            </w:r>
            <w:proofErr w:type="gramStart"/>
            <w:r>
              <w:rPr>
                <w:rFonts w:ascii="Gill Sans MT" w:hAnsi="Gill Sans MT"/>
              </w:rPr>
              <w:t>off of</w:t>
            </w:r>
            <w:proofErr w:type="gramEnd"/>
            <w:r>
              <w:rPr>
                <w:rFonts w:ascii="Gill Sans MT" w:hAnsi="Gill Sans MT"/>
              </w:rPr>
              <w:t xml:space="preserve"> slide #9, h</w:t>
            </w:r>
            <w:r w:rsidR="004611FE" w:rsidRPr="00CC507C">
              <w:rPr>
                <w:rFonts w:ascii="Gill Sans MT" w:hAnsi="Gill Sans MT"/>
              </w:rPr>
              <w:t>ave participants open the</w:t>
            </w:r>
            <w:r w:rsidR="006153C3" w:rsidRPr="00CC507C">
              <w:rPr>
                <w:rFonts w:ascii="Gill Sans MT" w:hAnsi="Gill Sans MT"/>
              </w:rPr>
              <w:t xml:space="preserve"> tool and make sure everyone can access the comments/ notes. </w:t>
            </w:r>
            <w:r w:rsidR="002A7C32" w:rsidRPr="00CC507C">
              <w:rPr>
                <w:rFonts w:ascii="Gill Sans MT" w:hAnsi="Gill Sans MT"/>
              </w:rPr>
              <w:t>Remind participants that the handout is taken from the tool i</w:t>
            </w:r>
            <w:r w:rsidR="002A7C32" w:rsidRPr="005D7843">
              <w:rPr>
                <w:rFonts w:ascii="Gill Sans MT" w:hAnsi="Gill Sans MT"/>
                <w:i/>
              </w:rPr>
              <w:t xml:space="preserve">ntroduction </w:t>
            </w:r>
            <w:proofErr w:type="gramStart"/>
            <w:r w:rsidR="002A7C32" w:rsidRPr="005D7843">
              <w:rPr>
                <w:rFonts w:ascii="Gill Sans MT" w:hAnsi="Gill Sans MT"/>
                <w:i/>
              </w:rPr>
              <w:t>sheet</w:t>
            </w:r>
            <w:proofErr w:type="gramEnd"/>
            <w:r w:rsidR="002A7C32" w:rsidRPr="00CC507C">
              <w:rPr>
                <w:rFonts w:ascii="Gill Sans MT" w:hAnsi="Gill Sans MT"/>
                <w:i/>
              </w:rPr>
              <w:t xml:space="preserve"> </w:t>
            </w:r>
          </w:p>
          <w:p w14:paraId="0F7D5A1C" w14:textId="64A203F8" w:rsidR="004611FE" w:rsidRPr="00CC507C" w:rsidRDefault="006153C3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 xml:space="preserve">Briefly </w:t>
            </w:r>
            <w:r w:rsidR="004611FE" w:rsidRPr="00CC507C">
              <w:rPr>
                <w:rFonts w:ascii="Gill Sans MT" w:hAnsi="Gill Sans MT"/>
              </w:rPr>
              <w:t xml:space="preserve">walk </w:t>
            </w:r>
            <w:r w:rsidRPr="00CC507C">
              <w:rPr>
                <w:rFonts w:ascii="Gill Sans MT" w:hAnsi="Gill Sans MT"/>
              </w:rPr>
              <w:t xml:space="preserve">participants </w:t>
            </w:r>
            <w:r w:rsidR="004611FE" w:rsidRPr="00CC507C">
              <w:rPr>
                <w:rFonts w:ascii="Gill Sans MT" w:hAnsi="Gill Sans MT"/>
              </w:rPr>
              <w:t>through Tiers 1 – 3 of the EST</w:t>
            </w:r>
            <w:r w:rsidR="003C5127" w:rsidRPr="00CC507C">
              <w:rPr>
                <w:rFonts w:ascii="Gill Sans MT" w:hAnsi="Gill Sans MT"/>
              </w:rPr>
              <w:t xml:space="preserve"> (general intro)</w:t>
            </w:r>
            <w:r w:rsidR="004611FE" w:rsidRPr="00CC507C">
              <w:rPr>
                <w:rFonts w:ascii="Gill Sans MT" w:hAnsi="Gill Sans MT"/>
              </w:rPr>
              <w:t>, walk around to answer any questions</w:t>
            </w:r>
            <w:r w:rsidR="002675CB">
              <w:rPr>
                <w:rFonts w:ascii="Gill Sans MT" w:hAnsi="Gill Sans MT"/>
              </w:rPr>
              <w:t>. Present slides #10 – 11 to provide examples of risk statments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69A92" w14:textId="6B956796" w:rsidR="004611FE" w:rsidRPr="00CC507C" w:rsidRDefault="006153C3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Participants practice navigating the tool</w:t>
            </w:r>
            <w:r w:rsidR="00B165B7">
              <w:rPr>
                <w:rFonts w:ascii="Gill Sans MT" w:hAnsi="Gill Sans MT"/>
              </w:rPr>
              <w:t>, make sure they are only focusing on Tiers 1 – 3 (</w:t>
            </w:r>
            <w:r w:rsidR="00B165B7" w:rsidRPr="00B165B7">
              <w:rPr>
                <w:rFonts w:ascii="Gill Sans MT" w:hAnsi="Gill Sans MT"/>
                <w:b/>
                <w:i/>
              </w:rPr>
              <w:t>Don’t move to the guidance tabs yet</w:t>
            </w:r>
            <w:r w:rsidR="00B165B7">
              <w:rPr>
                <w:rFonts w:ascii="Gill Sans MT" w:hAnsi="Gill Sans MT"/>
              </w:rPr>
              <w:t>)</w:t>
            </w:r>
            <w:r w:rsidR="009C525F">
              <w:rPr>
                <w:rFonts w:ascii="Gill Sans MT" w:hAnsi="Gill Sans MT"/>
              </w:rPr>
              <w:t>; if online, the presenter should open the tool and take the participants through it on one screen, then provide time for them to explore the tool on their computers</w:t>
            </w:r>
          </w:p>
        </w:tc>
      </w:tr>
      <w:tr w:rsidR="00E632F0" w:rsidRPr="00CC507C" w14:paraId="49E703CE" w14:textId="77777777" w:rsidTr="00CC507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B4DF2" w14:textId="77777777" w:rsidR="00616FB1" w:rsidRDefault="00C60027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30</w:t>
            </w:r>
          </w:p>
          <w:p w14:paraId="75EA19BF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AB69D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Plenary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C7330" w14:textId="7D013D20" w:rsidR="004611FE" w:rsidRPr="00CC507C" w:rsidRDefault="00860C8F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resent slide #1</w:t>
            </w:r>
            <w:r w:rsidR="002675CB">
              <w:rPr>
                <w:rFonts w:ascii="Gill Sans MT" w:hAnsi="Gill Sans MT"/>
              </w:rPr>
              <w:t>2</w:t>
            </w:r>
            <w:r>
              <w:rPr>
                <w:rFonts w:ascii="Gill Sans MT" w:hAnsi="Gill Sans MT"/>
              </w:rPr>
              <w:t xml:space="preserve">. </w:t>
            </w:r>
            <w:r w:rsidR="00660CE6">
              <w:rPr>
                <w:rFonts w:ascii="Gill Sans MT" w:hAnsi="Gill Sans MT"/>
              </w:rPr>
              <w:t xml:space="preserve">If time allows, take this time to discuss environmental stewardship in various sectors. </w:t>
            </w:r>
            <w:r w:rsidR="004611FE" w:rsidRPr="00CC507C">
              <w:rPr>
                <w:rFonts w:ascii="Gill Sans MT" w:hAnsi="Gill Sans MT"/>
              </w:rPr>
              <w:t xml:space="preserve">On </w:t>
            </w:r>
            <w:r w:rsidR="003C5127" w:rsidRPr="00CC507C">
              <w:rPr>
                <w:rFonts w:ascii="Gill Sans MT" w:hAnsi="Gill Sans MT"/>
              </w:rPr>
              <w:t>four f</w:t>
            </w:r>
            <w:r w:rsidR="004611FE" w:rsidRPr="00CC507C">
              <w:rPr>
                <w:rFonts w:ascii="Gill Sans MT" w:hAnsi="Gill Sans MT"/>
              </w:rPr>
              <w:t xml:space="preserve">lip </w:t>
            </w:r>
            <w:r w:rsidR="003C5127" w:rsidRPr="00CC507C">
              <w:rPr>
                <w:rFonts w:ascii="Gill Sans MT" w:hAnsi="Gill Sans MT"/>
              </w:rPr>
              <w:t>c</w:t>
            </w:r>
            <w:r w:rsidR="004611FE" w:rsidRPr="00CC507C">
              <w:rPr>
                <w:rFonts w:ascii="Gill Sans MT" w:hAnsi="Gill Sans MT"/>
              </w:rPr>
              <w:t>hart</w:t>
            </w:r>
            <w:r w:rsidR="003C5127" w:rsidRPr="00CC507C">
              <w:rPr>
                <w:rFonts w:ascii="Gill Sans MT" w:hAnsi="Gill Sans MT"/>
              </w:rPr>
              <w:t>s</w:t>
            </w:r>
            <w:r w:rsidR="004611FE" w:rsidRPr="00CC507C">
              <w:rPr>
                <w:rFonts w:ascii="Gill Sans MT" w:hAnsi="Gill Sans MT"/>
              </w:rPr>
              <w:t xml:space="preserve">, write </w:t>
            </w:r>
            <w:r w:rsidR="003C5127" w:rsidRPr="00CC507C">
              <w:rPr>
                <w:rFonts w:ascii="Gill Sans MT" w:hAnsi="Gill Sans MT"/>
              </w:rPr>
              <w:t xml:space="preserve">on each one </w:t>
            </w:r>
            <w:r w:rsidR="005A62DC" w:rsidRPr="00CC507C">
              <w:rPr>
                <w:rFonts w:ascii="Gill Sans MT" w:hAnsi="Gill Sans MT"/>
              </w:rPr>
              <w:t>title</w:t>
            </w:r>
            <w:r w:rsidR="003C5127" w:rsidRPr="00CC507C">
              <w:rPr>
                <w:rFonts w:ascii="Gill Sans MT" w:hAnsi="Gill Sans MT"/>
              </w:rPr>
              <w:t xml:space="preserve">: </w:t>
            </w:r>
            <w:r w:rsidR="004611FE" w:rsidRPr="00CC507C">
              <w:rPr>
                <w:rFonts w:ascii="Gill Sans MT" w:hAnsi="Gill Sans MT"/>
              </w:rPr>
              <w:t>DRR, WASH, Shelter/Settlements and Livelihoods</w:t>
            </w:r>
            <w:r w:rsidR="00B7375F" w:rsidRPr="00CC507C">
              <w:rPr>
                <w:rFonts w:ascii="Gill Sans MT" w:hAnsi="Gill Sans MT"/>
              </w:rPr>
              <w:t>.</w:t>
            </w:r>
            <w:r w:rsidR="004611FE" w:rsidRPr="00CC507C">
              <w:rPr>
                <w:rFonts w:ascii="Gill Sans MT" w:hAnsi="Gill Sans MT"/>
              </w:rPr>
              <w:t xml:space="preserve"> </w:t>
            </w:r>
            <w:r w:rsidR="003C5127" w:rsidRPr="00CC507C">
              <w:rPr>
                <w:rFonts w:ascii="Gill Sans MT" w:hAnsi="Gill Sans MT"/>
              </w:rPr>
              <w:t xml:space="preserve">In small groups, ask </w:t>
            </w:r>
            <w:r w:rsidR="004611FE" w:rsidRPr="00CC507C">
              <w:rPr>
                <w:rFonts w:ascii="Gill Sans MT" w:hAnsi="Gill Sans MT"/>
              </w:rPr>
              <w:t xml:space="preserve">participants to </w:t>
            </w:r>
            <w:r w:rsidR="003C5127" w:rsidRPr="00CC507C">
              <w:rPr>
                <w:rFonts w:ascii="Gill Sans MT" w:hAnsi="Gill Sans MT"/>
              </w:rPr>
              <w:t xml:space="preserve">select two technical areas and </w:t>
            </w:r>
            <w:r w:rsidR="004611FE" w:rsidRPr="00CC507C">
              <w:rPr>
                <w:rFonts w:ascii="Gill Sans MT" w:hAnsi="Gill Sans MT"/>
              </w:rPr>
              <w:t xml:space="preserve">identify </w:t>
            </w:r>
            <w:r w:rsidR="00EB230E" w:rsidRPr="00CC507C">
              <w:rPr>
                <w:rFonts w:ascii="Gill Sans MT" w:hAnsi="Gill Sans MT"/>
              </w:rPr>
              <w:t xml:space="preserve">specific </w:t>
            </w:r>
            <w:r w:rsidR="004611FE" w:rsidRPr="00CC507C">
              <w:rPr>
                <w:rFonts w:ascii="Gill Sans MT" w:hAnsi="Gill Sans MT"/>
              </w:rPr>
              <w:t>interventions</w:t>
            </w:r>
            <w:r w:rsidR="00EB230E" w:rsidRPr="00CC507C">
              <w:rPr>
                <w:rFonts w:ascii="Gill Sans MT" w:hAnsi="Gill Sans MT"/>
              </w:rPr>
              <w:t xml:space="preserve"> </w:t>
            </w:r>
            <w:r w:rsidR="002955B2" w:rsidRPr="00CC507C">
              <w:rPr>
                <w:rFonts w:ascii="Gill Sans MT" w:hAnsi="Gill Sans MT"/>
              </w:rPr>
              <w:t>that could be considered as applying environmental stewardship</w:t>
            </w:r>
            <w:r w:rsidR="00EB230E" w:rsidRPr="00CC507C">
              <w:rPr>
                <w:rFonts w:ascii="Gill Sans MT" w:hAnsi="Gill Sans MT"/>
              </w:rPr>
              <w:t>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BBD38" w14:textId="77777777" w:rsidR="002955B2" w:rsidRPr="00CC507C" w:rsidRDefault="00EB230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Participants work with specific sectors included in the tool.</w:t>
            </w:r>
            <w:r w:rsidR="00D84ACC">
              <w:rPr>
                <w:rFonts w:ascii="Gill Sans MT" w:hAnsi="Gill Sans MT"/>
              </w:rPr>
              <w:t xml:space="preserve"> </w:t>
            </w:r>
            <w:r w:rsidR="002955B2" w:rsidRPr="00CC507C">
              <w:rPr>
                <w:rFonts w:ascii="Gill Sans MT" w:hAnsi="Gill Sans MT"/>
              </w:rPr>
              <w:t>Allow for other examples in plenary</w:t>
            </w:r>
          </w:p>
        </w:tc>
      </w:tr>
      <w:tr w:rsidR="00C60027" w:rsidRPr="00CC507C" w14:paraId="737055C6" w14:textId="77777777" w:rsidTr="00CC507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9D658" w14:textId="77777777" w:rsidR="00C60027" w:rsidRDefault="00C60027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5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0C602" w14:textId="77777777" w:rsidR="00C60027" w:rsidRDefault="00C60027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Hands – on 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924F9" w14:textId="77777777" w:rsidR="00C60027" w:rsidRPr="00CC507C" w:rsidRDefault="00C60027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rovide participants some more time to explore the guidance tabs throughout the EST</w:t>
            </w:r>
            <w:r w:rsidR="00660CE6">
              <w:rPr>
                <w:rFonts w:ascii="Gill Sans MT" w:hAnsi="Gill Sans MT"/>
              </w:rPr>
              <w:t xml:space="preserve">, walk around to answer any questions 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C5407" w14:textId="77777777" w:rsidR="00C60027" w:rsidRPr="00CC507C" w:rsidRDefault="00C60027" w:rsidP="00CC507C">
            <w:pPr>
              <w:pStyle w:val="NoSpacing"/>
              <w:rPr>
                <w:rFonts w:ascii="Gill Sans MT" w:hAnsi="Gill Sans MT"/>
              </w:rPr>
            </w:pPr>
          </w:p>
        </w:tc>
      </w:tr>
      <w:tr w:rsidR="00E632F0" w:rsidRPr="00CC507C" w14:paraId="389CDAAA" w14:textId="77777777" w:rsidTr="00CC507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786D7" w14:textId="77777777" w:rsidR="004611FE" w:rsidRPr="00CC507C" w:rsidRDefault="00616FB1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5</w:t>
            </w:r>
            <w:r w:rsidR="004611FE" w:rsidRPr="00CC507C">
              <w:rPr>
                <w:rFonts w:ascii="Gill Sans MT" w:hAnsi="Gill Sans MT"/>
              </w:rPr>
              <w:t xml:space="preserve">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CADF6" w14:textId="77777777" w:rsidR="004611FE" w:rsidRPr="00CC507C" w:rsidRDefault="00C60027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resentation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A97A0" w14:textId="62FB0F44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Present slides #</w:t>
            </w:r>
            <w:r w:rsidR="00C60027">
              <w:rPr>
                <w:rFonts w:ascii="Gill Sans MT" w:hAnsi="Gill Sans MT"/>
              </w:rPr>
              <w:t>1</w:t>
            </w:r>
            <w:r w:rsidR="002675CB">
              <w:rPr>
                <w:rFonts w:ascii="Gill Sans MT" w:hAnsi="Gill Sans MT"/>
              </w:rPr>
              <w:t>3</w:t>
            </w:r>
            <w:r w:rsidRPr="00CC507C">
              <w:rPr>
                <w:rFonts w:ascii="Gill Sans MT" w:hAnsi="Gill Sans MT"/>
              </w:rPr>
              <w:t xml:space="preserve"> – 1</w:t>
            </w:r>
            <w:r w:rsidR="002675CB">
              <w:rPr>
                <w:rFonts w:ascii="Gill Sans MT" w:hAnsi="Gill Sans MT"/>
              </w:rPr>
              <w:t>4</w:t>
            </w:r>
            <w:r w:rsidR="00C60027">
              <w:rPr>
                <w:rFonts w:ascii="Gill Sans MT" w:hAnsi="Gill Sans MT"/>
              </w:rPr>
              <w:t xml:space="preserve"> describing the integration of protection mainstreaming in the EST along with the development of short case studies.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7A620" w14:textId="34B9D729" w:rsidR="004611FE" w:rsidRPr="00CC507C" w:rsidRDefault="00B810E5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Protection Mainstreaming should be included in all projects. The Protection tab will guide you to incorporate protection measures into your risk analysis.</w:t>
            </w:r>
          </w:p>
        </w:tc>
      </w:tr>
      <w:tr w:rsidR="00E632F0" w:rsidRPr="00CC507C" w14:paraId="7BAB0FEB" w14:textId="77777777" w:rsidTr="00CC507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7D78B5" w14:textId="77777777" w:rsidR="004611FE" w:rsidRPr="00CC507C" w:rsidRDefault="00616FB1" w:rsidP="00616FB1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30</w:t>
            </w:r>
            <w:r w:rsidR="004611FE" w:rsidRPr="00CC507C">
              <w:rPr>
                <w:rFonts w:ascii="Gill Sans MT" w:hAnsi="Gill Sans MT"/>
              </w:rPr>
              <w:t xml:space="preserve"> min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8CA680" w14:textId="77777777" w:rsidR="004611FE" w:rsidRPr="00CC507C" w:rsidRDefault="004611FE" w:rsidP="00CC507C">
            <w:pPr>
              <w:pStyle w:val="NoSpacing"/>
              <w:rPr>
                <w:rFonts w:ascii="Gill Sans MT" w:hAnsi="Gill Sans MT"/>
              </w:rPr>
            </w:pPr>
            <w:r w:rsidRPr="00CC507C">
              <w:rPr>
                <w:rFonts w:ascii="Gill Sans MT" w:hAnsi="Gill Sans MT"/>
              </w:rPr>
              <w:t>Group Work</w:t>
            </w:r>
          </w:p>
        </w:tc>
        <w:tc>
          <w:tcPr>
            <w:tcW w:w="7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DC41F6" w14:textId="767CF455" w:rsidR="004611FE" w:rsidRPr="00757A76" w:rsidRDefault="004611FE" w:rsidP="00CC507C">
            <w:pPr>
              <w:pStyle w:val="NoSpacing"/>
              <w:rPr>
                <w:rFonts w:ascii="Gill Sans MT" w:hAnsi="Gill Sans MT"/>
                <w:sz w:val="20"/>
                <w:szCs w:val="20"/>
              </w:rPr>
            </w:pPr>
            <w:r w:rsidRPr="00757A76">
              <w:rPr>
                <w:rFonts w:ascii="Gill Sans MT" w:hAnsi="Gill Sans MT"/>
                <w:sz w:val="20"/>
                <w:szCs w:val="20"/>
              </w:rPr>
              <w:t>Present slide #1</w:t>
            </w:r>
            <w:r w:rsidR="002675CB" w:rsidRPr="00757A76">
              <w:rPr>
                <w:rFonts w:ascii="Gill Sans MT" w:hAnsi="Gill Sans MT"/>
                <w:sz w:val="20"/>
                <w:szCs w:val="20"/>
              </w:rPr>
              <w:t>5</w:t>
            </w:r>
            <w:r w:rsidRPr="00757A76">
              <w:rPr>
                <w:rFonts w:ascii="Gill Sans MT" w:hAnsi="Gill Sans MT"/>
                <w:sz w:val="20"/>
                <w:szCs w:val="20"/>
              </w:rPr>
              <w:t>. Divide participants into groups of 2 – 3</w:t>
            </w:r>
            <w:r w:rsidR="00757A76" w:rsidRPr="00757A76">
              <w:rPr>
                <w:rFonts w:ascii="Gill Sans MT" w:hAnsi="Gill Sans MT"/>
                <w:sz w:val="20"/>
                <w:szCs w:val="20"/>
              </w:rPr>
              <w:t xml:space="preserve"> and ask them to complete the EST using a project they are familiar with. If they do not have a project,</w:t>
            </w:r>
            <w:r w:rsidRPr="00757A76">
              <w:rPr>
                <w:rFonts w:ascii="Gill Sans MT" w:hAnsi="Gill Sans MT"/>
                <w:sz w:val="20"/>
                <w:szCs w:val="20"/>
              </w:rPr>
              <w:t xml:space="preserve"> provide them with</w:t>
            </w:r>
            <w:r w:rsidR="00757A76" w:rsidRPr="00757A76">
              <w:rPr>
                <w:rFonts w:ascii="Gill Sans MT" w:hAnsi="Gill Sans MT"/>
                <w:sz w:val="20"/>
                <w:szCs w:val="20"/>
              </w:rPr>
              <w:t xml:space="preserve"> HANDOUT 1 and</w:t>
            </w:r>
            <w:r w:rsidRPr="00757A76">
              <w:rPr>
                <w:rFonts w:ascii="Gill Sans MT" w:hAnsi="Gill Sans MT"/>
                <w:sz w:val="20"/>
                <w:szCs w:val="20"/>
              </w:rPr>
              <w:t xml:space="preserve"> “</w:t>
            </w:r>
            <w:r w:rsidR="00B810E5" w:rsidRPr="00757A76">
              <w:rPr>
                <w:rFonts w:ascii="Gill Sans MT" w:hAnsi="Gill Sans MT"/>
                <w:sz w:val="20"/>
                <w:szCs w:val="20"/>
              </w:rPr>
              <w:t>practice using</w:t>
            </w:r>
            <w:r w:rsidRPr="00757A76">
              <w:rPr>
                <w:rFonts w:ascii="Gill Sans MT" w:hAnsi="Gill Sans MT"/>
                <w:sz w:val="20"/>
                <w:szCs w:val="20"/>
              </w:rPr>
              <w:t>” the EST</w:t>
            </w:r>
            <w:r w:rsidR="00757A76" w:rsidRPr="00757A76">
              <w:rPr>
                <w:rFonts w:ascii="Gill Sans MT" w:hAnsi="Gill Sans MT"/>
                <w:sz w:val="20"/>
                <w:szCs w:val="20"/>
              </w:rPr>
              <w:t xml:space="preserve"> on 1 of the scenarios</w:t>
            </w:r>
            <w:r w:rsidRPr="00757A76">
              <w:rPr>
                <w:rFonts w:ascii="Gill Sans MT" w:hAnsi="Gill Sans MT"/>
                <w:sz w:val="20"/>
                <w:szCs w:val="20"/>
              </w:rPr>
              <w:t>. Once they agree on which scenarios to use, have them go through the EST Tiers 1 – 3 to analyse potential environmental impact of these programme activities</w:t>
            </w:r>
          </w:p>
        </w:tc>
        <w:tc>
          <w:tcPr>
            <w:tcW w:w="477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3CD2DAA" w14:textId="22F964AD" w:rsidR="00FD7AA8" w:rsidRDefault="00FD7AA8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Provide HANDOUT 1 for additional guidance on risk statements if </w:t>
            </w:r>
            <w:proofErr w:type="gramStart"/>
            <w:r>
              <w:rPr>
                <w:rFonts w:ascii="Gill Sans MT" w:hAnsi="Gill Sans MT"/>
              </w:rPr>
              <w:t>needed</w:t>
            </w:r>
            <w:proofErr w:type="gramEnd"/>
          </w:p>
          <w:p w14:paraId="3EDB3C74" w14:textId="0648D983" w:rsidR="004611FE" w:rsidRPr="00CC507C" w:rsidRDefault="009C525F" w:rsidP="00CC507C">
            <w:pPr>
              <w:pStyle w:val="NoSpacing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If online, have participants work in breakout rooms (using Zoom or another online platform)</w:t>
            </w:r>
          </w:p>
        </w:tc>
      </w:tr>
    </w:tbl>
    <w:p w14:paraId="386EF85C" w14:textId="77777777" w:rsidR="003E268C" w:rsidRDefault="003E268C" w:rsidP="00D84ACC">
      <w:pPr>
        <w:rPr>
          <w:rFonts w:ascii="Gill Sans MT" w:hAnsi="Gill Sans MT"/>
          <w:b/>
        </w:rPr>
        <w:sectPr w:rsidR="003E268C" w:rsidSect="00E632F0">
          <w:pgSz w:w="16838" w:h="11906" w:orient="landscape"/>
          <w:pgMar w:top="990" w:right="1440" w:bottom="1440" w:left="1440" w:header="706" w:footer="706" w:gutter="0"/>
          <w:cols w:space="708"/>
          <w:docGrid w:linePitch="360"/>
        </w:sectPr>
      </w:pPr>
    </w:p>
    <w:p w14:paraId="143AB113" w14:textId="77777777" w:rsidR="00A0333E" w:rsidRDefault="00A0333E" w:rsidP="00A0333E">
      <w:pPr>
        <w:spacing w:after="0" w:line="240" w:lineRule="auto"/>
        <w:rPr>
          <w:rFonts w:ascii="Gill Sans MT" w:hAnsi="Gill Sans MT"/>
          <w:b/>
        </w:rPr>
      </w:pPr>
      <w:r>
        <w:rPr>
          <w:rFonts w:ascii="Gill Sans MT" w:hAnsi="Gill Sans MT"/>
          <w:b/>
        </w:rPr>
        <w:lastRenderedPageBreak/>
        <w:t xml:space="preserve">Session </w:t>
      </w:r>
      <w:r w:rsidR="00080489">
        <w:rPr>
          <w:rFonts w:ascii="Gill Sans MT" w:hAnsi="Gill Sans MT"/>
          <w:b/>
        </w:rPr>
        <w:t>2</w:t>
      </w:r>
      <w:r>
        <w:rPr>
          <w:rFonts w:ascii="Gill Sans MT" w:hAnsi="Gill Sans MT"/>
          <w:b/>
        </w:rPr>
        <w:t xml:space="preserve">: </w:t>
      </w:r>
      <w:r w:rsidR="00616FB1">
        <w:rPr>
          <w:rFonts w:ascii="Gill Sans MT" w:hAnsi="Gill Sans MT"/>
          <w:b/>
        </w:rPr>
        <w:t>Duration</w:t>
      </w:r>
      <w:r w:rsidR="00080489">
        <w:rPr>
          <w:rFonts w:ascii="Gill Sans MT" w:hAnsi="Gill Sans MT"/>
          <w:b/>
        </w:rPr>
        <w:t xml:space="preserve"> 3 hours</w:t>
      </w:r>
      <w:r>
        <w:rPr>
          <w:rFonts w:ascii="Gill Sans MT" w:hAnsi="Gill Sans MT"/>
          <w:b/>
        </w:rPr>
        <w:tab/>
      </w:r>
      <w:r w:rsidR="00616FB1" w:rsidRPr="00616FB1">
        <w:rPr>
          <w:rFonts w:ascii="Gill Sans MT" w:hAnsi="Gill Sans MT"/>
          <w:b/>
          <w:color w:val="FF0000"/>
        </w:rPr>
        <w:t>(Maximum)</w:t>
      </w:r>
      <w:r>
        <w:rPr>
          <w:rFonts w:ascii="Gill Sans MT" w:hAnsi="Gill Sans MT"/>
          <w:b/>
        </w:rPr>
        <w:tab/>
        <w:t xml:space="preserve">  </w:t>
      </w:r>
      <w:r>
        <w:rPr>
          <w:rFonts w:ascii="Gill Sans MT" w:hAnsi="Gill Sans MT"/>
          <w:b/>
        </w:rPr>
        <w:tab/>
      </w:r>
      <w:r>
        <w:rPr>
          <w:rFonts w:ascii="Gill Sans MT" w:hAnsi="Gill Sans MT"/>
          <w:b/>
        </w:rPr>
        <w:tab/>
      </w:r>
    </w:p>
    <w:p w14:paraId="2AA7DC9A" w14:textId="77777777" w:rsidR="00A0333E" w:rsidRDefault="00A0333E" w:rsidP="00A0333E">
      <w:pPr>
        <w:spacing w:after="0" w:line="240" w:lineRule="auto"/>
        <w:rPr>
          <w:rFonts w:ascii="Gill Sans MT" w:hAnsi="Gill Sans MT"/>
          <w:b/>
        </w:rPr>
      </w:pPr>
    </w:p>
    <w:p w14:paraId="04C6CA5A" w14:textId="77777777" w:rsidR="00774355" w:rsidRDefault="00A0333E" w:rsidP="00A0333E">
      <w:pPr>
        <w:spacing w:after="0" w:line="240" w:lineRule="auto"/>
        <w:rPr>
          <w:rFonts w:ascii="Gill Sans MT" w:hAnsi="Gill Sans MT"/>
        </w:rPr>
      </w:pPr>
      <w:r>
        <w:rPr>
          <w:rFonts w:ascii="Gill Sans MT" w:hAnsi="Gill Sans MT"/>
        </w:rPr>
        <w:t>Session Objectives:</w:t>
      </w:r>
    </w:p>
    <w:p w14:paraId="594DA055" w14:textId="77777777" w:rsidR="00774355" w:rsidRDefault="00774355" w:rsidP="00774355">
      <w:pPr>
        <w:numPr>
          <w:ilvl w:val="0"/>
          <w:numId w:val="13"/>
        </w:numPr>
        <w:spacing w:after="0" w:line="240" w:lineRule="auto"/>
        <w:rPr>
          <w:rFonts w:ascii="Gill Sans MT" w:hAnsi="Gill Sans MT"/>
        </w:rPr>
      </w:pPr>
      <w:r>
        <w:rPr>
          <w:rFonts w:ascii="Gill Sans MT" w:hAnsi="Gill Sans MT"/>
        </w:rPr>
        <w:t>Participants develop understanding of how to use Environmental Stewardship Tool</w:t>
      </w:r>
    </w:p>
    <w:p w14:paraId="120CBB37" w14:textId="77777777" w:rsidR="00A0333E" w:rsidRDefault="00774355" w:rsidP="00774355">
      <w:pPr>
        <w:numPr>
          <w:ilvl w:val="0"/>
          <w:numId w:val="13"/>
        </w:numPr>
        <w:spacing w:after="0" w:line="240" w:lineRule="auto"/>
        <w:rPr>
          <w:rFonts w:ascii="Gill Sans MT" w:hAnsi="Gill Sans MT"/>
        </w:rPr>
      </w:pPr>
      <w:r>
        <w:rPr>
          <w:rFonts w:ascii="Gill Sans MT" w:hAnsi="Gill Sans MT"/>
        </w:rPr>
        <w:t xml:space="preserve">Participants </w:t>
      </w:r>
      <w:r w:rsidR="00936937" w:rsidRPr="005D7843">
        <w:rPr>
          <w:rFonts w:ascii="Gill Sans MT" w:hAnsi="Gill Sans MT"/>
          <w:b/>
        </w:rPr>
        <w:t>practice using</w:t>
      </w:r>
      <w:r w:rsidRPr="00774355">
        <w:rPr>
          <w:rFonts w:ascii="Gill Sans MT" w:hAnsi="Gill Sans MT"/>
        </w:rPr>
        <w:t xml:space="preserve"> the tool using a scenario from development or humanitarian </w:t>
      </w:r>
      <w:proofErr w:type="gramStart"/>
      <w:r w:rsidRPr="00774355">
        <w:rPr>
          <w:rFonts w:ascii="Gill Sans MT" w:hAnsi="Gill Sans MT"/>
        </w:rPr>
        <w:t>context</w:t>
      </w:r>
      <w:proofErr w:type="gramEnd"/>
    </w:p>
    <w:p w14:paraId="0D76FAC2" w14:textId="77777777" w:rsidR="00774355" w:rsidRDefault="00774355" w:rsidP="00774355">
      <w:pPr>
        <w:numPr>
          <w:ilvl w:val="0"/>
          <w:numId w:val="13"/>
        </w:numPr>
        <w:spacing w:after="0" w:line="240" w:lineRule="auto"/>
        <w:rPr>
          <w:rFonts w:ascii="Gill Sans MT" w:hAnsi="Gill Sans MT"/>
        </w:rPr>
      </w:pPr>
      <w:r>
        <w:rPr>
          <w:rFonts w:ascii="Gill Sans MT" w:hAnsi="Gill Sans MT"/>
        </w:rPr>
        <w:t xml:space="preserve">Have discussion about advantages and challenges of using the tool in other </w:t>
      </w:r>
      <w:proofErr w:type="gramStart"/>
      <w:r>
        <w:rPr>
          <w:rFonts w:ascii="Gill Sans MT" w:hAnsi="Gill Sans MT"/>
        </w:rPr>
        <w:t>contexts</w:t>
      </w:r>
      <w:proofErr w:type="gramEnd"/>
    </w:p>
    <w:p w14:paraId="287EACC9" w14:textId="77777777" w:rsidR="00774355" w:rsidRPr="00774355" w:rsidRDefault="00774355" w:rsidP="00774355">
      <w:pPr>
        <w:spacing w:after="0" w:line="240" w:lineRule="auto"/>
        <w:ind w:left="720"/>
        <w:rPr>
          <w:rFonts w:ascii="Gill Sans MT" w:hAnsi="Gill Sans MT"/>
        </w:rPr>
      </w:pPr>
    </w:p>
    <w:p w14:paraId="1EB7595D" w14:textId="77777777" w:rsidR="00A0333E" w:rsidRDefault="00A0333E" w:rsidP="00A0333E">
      <w:pPr>
        <w:pStyle w:val="NoSpacing"/>
        <w:jc w:val="both"/>
        <w:rPr>
          <w:rFonts w:ascii="Gill Sans MT" w:hAnsi="Gill Sans MT"/>
          <w:i/>
        </w:rPr>
      </w:pPr>
      <w:r>
        <w:rPr>
          <w:rFonts w:ascii="Gill Sans MT" w:hAnsi="Gill Sans MT"/>
          <w:i/>
        </w:rPr>
        <w:t>Material Required:</w:t>
      </w:r>
    </w:p>
    <w:p w14:paraId="7AEBFD0E" w14:textId="77777777" w:rsidR="004650A4" w:rsidRDefault="004650A4" w:rsidP="004650A4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Projector and screen</w:t>
      </w:r>
    </w:p>
    <w:p w14:paraId="4A57EBBC" w14:textId="77777777" w:rsidR="004650A4" w:rsidRDefault="004650A4" w:rsidP="004650A4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Flip Chart</w:t>
      </w:r>
    </w:p>
    <w:p w14:paraId="29FB69A2" w14:textId="77777777" w:rsidR="004650A4" w:rsidRDefault="004650A4" w:rsidP="004650A4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Markers</w:t>
      </w:r>
    </w:p>
    <w:p w14:paraId="2D1039A1" w14:textId="77777777" w:rsidR="004650A4" w:rsidRDefault="004650A4" w:rsidP="004650A4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Computer</w:t>
      </w:r>
    </w:p>
    <w:p w14:paraId="627F9DCB" w14:textId="77777777" w:rsidR="004650A4" w:rsidRDefault="004650A4" w:rsidP="004650A4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>Copy of the Tool (soft copy)</w:t>
      </w:r>
    </w:p>
    <w:p w14:paraId="54D55973" w14:textId="65CF76F3" w:rsidR="00A0333E" w:rsidRDefault="004650A4" w:rsidP="004650A4">
      <w:pPr>
        <w:pStyle w:val="NoSpacing"/>
        <w:numPr>
          <w:ilvl w:val="0"/>
          <w:numId w:val="14"/>
        </w:numPr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Scenario (case studies) </w:t>
      </w:r>
      <w:r w:rsidR="00F232BF">
        <w:rPr>
          <w:rFonts w:ascii="Gill Sans MT" w:hAnsi="Gill Sans MT"/>
        </w:rPr>
        <w:t xml:space="preserve">HANDOUT </w:t>
      </w:r>
      <w:r w:rsidR="00FD7AA8">
        <w:rPr>
          <w:rFonts w:ascii="Gill Sans MT" w:hAnsi="Gill Sans MT"/>
        </w:rPr>
        <w:t>2</w:t>
      </w:r>
    </w:p>
    <w:p w14:paraId="17D56F6A" w14:textId="77777777" w:rsidR="00080489" w:rsidRPr="004650A4" w:rsidRDefault="00080489" w:rsidP="00080489">
      <w:pPr>
        <w:pStyle w:val="NoSpacing"/>
        <w:ind w:left="720"/>
        <w:jc w:val="both"/>
        <w:rPr>
          <w:rFonts w:ascii="Gill Sans MT" w:hAnsi="Gill Sans M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1"/>
        <w:gridCol w:w="1363"/>
        <w:gridCol w:w="6421"/>
      </w:tblGrid>
      <w:tr w:rsidR="00080489" w14:paraId="0E6EA32E" w14:textId="77777777" w:rsidTr="00080489"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1FF8CA" w14:textId="77777777" w:rsidR="00080489" w:rsidRDefault="00080489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ime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9861EE" w14:textId="77777777" w:rsidR="00080489" w:rsidRDefault="00080489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Method</w:t>
            </w:r>
          </w:p>
        </w:tc>
        <w:tc>
          <w:tcPr>
            <w:tcW w:w="6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F1CDBD" w14:textId="77777777" w:rsidR="00080489" w:rsidRDefault="00080489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Facilitation Notes</w:t>
            </w:r>
          </w:p>
        </w:tc>
      </w:tr>
      <w:tr w:rsidR="00080489" w14:paraId="0FC5D7D6" w14:textId="77777777" w:rsidTr="005D7843"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76D52E" w14:textId="77777777" w:rsidR="00080489" w:rsidRDefault="00616FB1" w:rsidP="005D7843">
            <w:pPr>
              <w:pStyle w:val="NoSpacing"/>
              <w:spacing w:after="120" w:line="254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20</w:t>
            </w:r>
            <w:r w:rsidR="00860C8F">
              <w:rPr>
                <w:rFonts w:ascii="Gill Sans MT" w:hAnsi="Gill Sans MT"/>
              </w:rPr>
              <w:t xml:space="preserve"> </w:t>
            </w:r>
            <w:r w:rsidR="00080489">
              <w:rPr>
                <w:rFonts w:ascii="Gill Sans MT" w:hAnsi="Gill Sans MT"/>
              </w:rPr>
              <w:t>min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DD2BC3" w14:textId="77777777" w:rsidR="00080489" w:rsidRDefault="00080489" w:rsidP="005D7843">
            <w:pPr>
              <w:pStyle w:val="NoSpacing"/>
              <w:spacing w:after="120" w:line="254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Group work</w:t>
            </w:r>
          </w:p>
        </w:tc>
        <w:tc>
          <w:tcPr>
            <w:tcW w:w="6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E4C0D1" w14:textId="77777777" w:rsidR="00080489" w:rsidRPr="008F0F09" w:rsidRDefault="00080489" w:rsidP="005D7843">
            <w:pPr>
              <w:pStyle w:val="NoSpacing"/>
              <w:spacing w:after="120" w:line="254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Continue group work and circulate to answer questions as necessary</w:t>
            </w:r>
          </w:p>
        </w:tc>
      </w:tr>
      <w:tr w:rsidR="00080489" w14:paraId="7A25DDB5" w14:textId="77777777" w:rsidTr="00080489"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5F247" w14:textId="77777777" w:rsidR="00080489" w:rsidRDefault="00616FB1" w:rsidP="00616FB1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45</w:t>
            </w:r>
            <w:r w:rsidR="00860C8F">
              <w:rPr>
                <w:rFonts w:ascii="Gill Sans MT" w:hAnsi="Gill Sans MT"/>
              </w:rPr>
              <w:t xml:space="preserve"> </w:t>
            </w:r>
            <w:r w:rsidR="00080489">
              <w:rPr>
                <w:rFonts w:ascii="Gill Sans MT" w:hAnsi="Gill Sans MT"/>
              </w:rPr>
              <w:t>min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C56D8" w14:textId="77777777" w:rsidR="00080489" w:rsidRDefault="00080489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lenary</w:t>
            </w:r>
          </w:p>
        </w:tc>
        <w:tc>
          <w:tcPr>
            <w:tcW w:w="6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CA07E" w14:textId="4BBA9C95" w:rsidR="00080489" w:rsidRDefault="00080489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Present slide #1</w:t>
            </w:r>
            <w:r w:rsidR="002675CB">
              <w:rPr>
                <w:rFonts w:ascii="Gill Sans MT" w:hAnsi="Gill Sans MT"/>
              </w:rPr>
              <w:t>6</w:t>
            </w:r>
            <w:r>
              <w:rPr>
                <w:rFonts w:ascii="Gill Sans MT" w:hAnsi="Gill Sans MT"/>
              </w:rPr>
              <w:t>, ask participants to present on their experience using the tool and discussion how they would apply to other contexts in which they work</w:t>
            </w:r>
          </w:p>
        </w:tc>
      </w:tr>
      <w:tr w:rsidR="00616FB1" w14:paraId="24DD26FD" w14:textId="77777777" w:rsidTr="00080489"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76417" w14:textId="77777777" w:rsidR="00616FB1" w:rsidRDefault="00616FB1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15</w:t>
            </w:r>
            <w:r w:rsidR="00860C8F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min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7793C" w14:textId="77777777" w:rsidR="00616FB1" w:rsidRDefault="00616FB1" w:rsidP="00687C68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</w:p>
        </w:tc>
        <w:tc>
          <w:tcPr>
            <w:tcW w:w="6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2B317" w14:textId="77777777" w:rsidR="00616FB1" w:rsidRDefault="00616FB1" w:rsidP="00616FB1">
            <w:pPr>
              <w:pStyle w:val="NoSpacing"/>
              <w:spacing w:after="120" w:line="254" w:lineRule="auto"/>
              <w:jc w:val="both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Wrap up, Workshop Evaluation and Close.</w:t>
            </w:r>
          </w:p>
        </w:tc>
      </w:tr>
    </w:tbl>
    <w:p w14:paraId="532D8323" w14:textId="77777777" w:rsidR="00A0333E" w:rsidRDefault="00A0333E" w:rsidP="00A0333E">
      <w:pPr>
        <w:rPr>
          <w:rFonts w:ascii="Gill Sans MT" w:hAnsi="Gill Sans MT"/>
        </w:rPr>
      </w:pPr>
    </w:p>
    <w:sectPr w:rsidR="00A0333E" w:rsidSect="005D7843">
      <w:pgSz w:w="11906" w:h="16838"/>
      <w:pgMar w:top="1440" w:right="99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4B416D" w14:textId="77777777" w:rsidR="00A05B50" w:rsidRDefault="00A05B50" w:rsidP="00DF0283">
      <w:pPr>
        <w:spacing w:after="0" w:line="240" w:lineRule="auto"/>
      </w:pPr>
      <w:r>
        <w:separator/>
      </w:r>
    </w:p>
  </w:endnote>
  <w:endnote w:type="continuationSeparator" w:id="0">
    <w:p w14:paraId="52B7308E" w14:textId="77777777" w:rsidR="00A05B50" w:rsidRDefault="00A05B50" w:rsidP="00DF02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7826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3A5E3" w14:textId="77777777" w:rsidR="003E268C" w:rsidRDefault="003E26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01C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E5FF165" w14:textId="77777777" w:rsidR="003E268C" w:rsidRDefault="003E26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391814" w14:textId="77777777" w:rsidR="00A05B50" w:rsidRDefault="00A05B50" w:rsidP="00DF0283">
      <w:pPr>
        <w:spacing w:after="0" w:line="240" w:lineRule="auto"/>
      </w:pPr>
      <w:r>
        <w:separator/>
      </w:r>
    </w:p>
  </w:footnote>
  <w:footnote w:type="continuationSeparator" w:id="0">
    <w:p w14:paraId="0C274F66" w14:textId="77777777" w:rsidR="00A05B50" w:rsidRDefault="00A05B50" w:rsidP="00DF02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B4A88"/>
    <w:multiLevelType w:val="hybridMultilevel"/>
    <w:tmpl w:val="E5BCF234"/>
    <w:lvl w:ilvl="0" w:tplc="620A944C">
      <w:start w:val="1"/>
      <w:numFmt w:val="upperLetter"/>
      <w:lvlText w:val="%1."/>
      <w:lvlJc w:val="left"/>
      <w:pPr>
        <w:ind w:left="720" w:hanging="360"/>
      </w:pPr>
      <w:rPr>
        <w:rFonts w:ascii="Century Gothic" w:hAnsi="Century Gothic" w:hint="default"/>
        <w:b w:val="0"/>
        <w:i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2581F"/>
    <w:multiLevelType w:val="hybridMultilevel"/>
    <w:tmpl w:val="C1CE7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531AB"/>
    <w:multiLevelType w:val="hybridMultilevel"/>
    <w:tmpl w:val="3EC43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3196B"/>
    <w:multiLevelType w:val="hybridMultilevel"/>
    <w:tmpl w:val="B2DAE7B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B412D"/>
    <w:multiLevelType w:val="hybridMultilevel"/>
    <w:tmpl w:val="96DE3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83348C"/>
    <w:multiLevelType w:val="hybridMultilevel"/>
    <w:tmpl w:val="25C674E0"/>
    <w:lvl w:ilvl="0" w:tplc="D1787612">
      <w:start w:val="1"/>
      <w:numFmt w:val="decimal"/>
      <w:lvlText w:val="%1)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7F341CF"/>
    <w:multiLevelType w:val="hybridMultilevel"/>
    <w:tmpl w:val="98E2A47E"/>
    <w:lvl w:ilvl="0" w:tplc="CA0484DE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295D03"/>
    <w:multiLevelType w:val="hybridMultilevel"/>
    <w:tmpl w:val="A4D646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C30866"/>
    <w:multiLevelType w:val="hybridMultilevel"/>
    <w:tmpl w:val="77F2E048"/>
    <w:lvl w:ilvl="0" w:tplc="D1D680B8">
      <w:start w:val="15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E3B6B"/>
    <w:multiLevelType w:val="hybridMultilevel"/>
    <w:tmpl w:val="76F874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84B25"/>
    <w:multiLevelType w:val="hybridMultilevel"/>
    <w:tmpl w:val="6A129D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4524D"/>
    <w:multiLevelType w:val="hybridMultilevel"/>
    <w:tmpl w:val="41523E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A71ADB"/>
    <w:multiLevelType w:val="hybridMultilevel"/>
    <w:tmpl w:val="E39EDF5E"/>
    <w:lvl w:ilvl="0" w:tplc="8DC44066">
      <w:start w:val="1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BF205E"/>
    <w:multiLevelType w:val="hybridMultilevel"/>
    <w:tmpl w:val="30269036"/>
    <w:lvl w:ilvl="0" w:tplc="4F5A9C7E">
      <w:start w:val="17"/>
      <w:numFmt w:val="bullet"/>
      <w:lvlText w:val="-"/>
      <w:lvlJc w:val="left"/>
      <w:pPr>
        <w:ind w:left="360" w:hanging="360"/>
      </w:pPr>
      <w:rPr>
        <w:rFonts w:ascii="Gill Sans MT" w:eastAsiaTheme="minorHAnsi" w:hAnsi="Gill Sans MT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4326D0"/>
    <w:multiLevelType w:val="hybridMultilevel"/>
    <w:tmpl w:val="24308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4C6616"/>
    <w:multiLevelType w:val="hybridMultilevel"/>
    <w:tmpl w:val="76C86EA2"/>
    <w:lvl w:ilvl="0" w:tplc="3578AF4C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7C71E8"/>
    <w:multiLevelType w:val="hybridMultilevel"/>
    <w:tmpl w:val="640A430C"/>
    <w:lvl w:ilvl="0" w:tplc="620A944C">
      <w:start w:val="1"/>
      <w:numFmt w:val="upperLetter"/>
      <w:lvlText w:val="%1."/>
      <w:lvlJc w:val="left"/>
      <w:pPr>
        <w:ind w:left="720" w:hanging="360"/>
      </w:pPr>
      <w:rPr>
        <w:rFonts w:ascii="Century Gothic" w:hAnsi="Century Gothic" w:hint="default"/>
        <w:b w:val="0"/>
        <w:i w:val="0"/>
        <w:sz w:val="20"/>
      </w:rPr>
    </w:lvl>
    <w:lvl w:ilvl="1" w:tplc="F2B0D6FC">
      <w:start w:val="1"/>
      <w:numFmt w:val="decimal"/>
      <w:lvlText w:val="%2."/>
      <w:lvlJc w:val="right"/>
      <w:pPr>
        <w:ind w:left="1440" w:hanging="360"/>
      </w:pPr>
      <w:rPr>
        <w:rFonts w:ascii="Century Gothic" w:hAnsi="Century Gothic" w:hint="default"/>
        <w:b w:val="0"/>
        <w:bCs w:val="0"/>
        <w:i w:val="0"/>
        <w:iCs w:val="0"/>
        <w:sz w:val="18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6B37FD"/>
    <w:multiLevelType w:val="hybridMultilevel"/>
    <w:tmpl w:val="167269F8"/>
    <w:lvl w:ilvl="0" w:tplc="D6BEC0AC">
      <w:start w:val="15"/>
      <w:numFmt w:val="bullet"/>
      <w:lvlText w:val="-"/>
      <w:lvlJc w:val="left"/>
      <w:pPr>
        <w:ind w:left="360" w:hanging="360"/>
      </w:pPr>
      <w:rPr>
        <w:rFonts w:ascii="Gill Sans MT" w:eastAsia="Calibri" w:hAnsi="Gill Sans 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3345263"/>
    <w:multiLevelType w:val="hybridMultilevel"/>
    <w:tmpl w:val="7506C8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BC13FB"/>
    <w:multiLevelType w:val="hybridMultilevel"/>
    <w:tmpl w:val="9612C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14"/>
  </w:num>
  <w:num w:numId="5">
    <w:abstractNumId w:val="9"/>
  </w:num>
  <w:num w:numId="6">
    <w:abstractNumId w:val="15"/>
  </w:num>
  <w:num w:numId="7">
    <w:abstractNumId w:val="12"/>
  </w:num>
  <w:num w:numId="8">
    <w:abstractNumId w:val="4"/>
  </w:num>
  <w:num w:numId="9">
    <w:abstractNumId w:val="10"/>
  </w:num>
  <w:num w:numId="10">
    <w:abstractNumId w:val="6"/>
  </w:num>
  <w:num w:numId="11">
    <w:abstractNumId w:val="8"/>
  </w:num>
  <w:num w:numId="12">
    <w:abstractNumId w:val="7"/>
  </w:num>
  <w:num w:numId="13">
    <w:abstractNumId w:val="0"/>
  </w:num>
  <w:num w:numId="14">
    <w:abstractNumId w:val="2"/>
  </w:num>
  <w:num w:numId="15">
    <w:abstractNumId w:val="11"/>
  </w:num>
  <w:num w:numId="16">
    <w:abstractNumId w:val="0"/>
  </w:num>
  <w:num w:numId="17">
    <w:abstractNumId w:val="19"/>
  </w:num>
  <w:num w:numId="18">
    <w:abstractNumId w:val="17"/>
  </w:num>
  <w:num w:numId="19">
    <w:abstractNumId w:val="13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DE0tzS3NDMzNzNQ0lEKTi0uzszPAykwqgUAP6RJzSwAAAA="/>
  </w:docVars>
  <w:rsids>
    <w:rsidRoot w:val="00B87D0A"/>
    <w:rsid w:val="00003D65"/>
    <w:rsid w:val="0001120E"/>
    <w:rsid w:val="00011D73"/>
    <w:rsid w:val="000125D1"/>
    <w:rsid w:val="00012A9D"/>
    <w:rsid w:val="00015450"/>
    <w:rsid w:val="000165BA"/>
    <w:rsid w:val="00016A56"/>
    <w:rsid w:val="00016ACC"/>
    <w:rsid w:val="00016C2D"/>
    <w:rsid w:val="0001712D"/>
    <w:rsid w:val="00020A71"/>
    <w:rsid w:val="000210FE"/>
    <w:rsid w:val="000218F9"/>
    <w:rsid w:val="000223FB"/>
    <w:rsid w:val="000228F6"/>
    <w:rsid w:val="0002349C"/>
    <w:rsid w:val="00024329"/>
    <w:rsid w:val="000272D3"/>
    <w:rsid w:val="00031AF4"/>
    <w:rsid w:val="00034E0D"/>
    <w:rsid w:val="000355A7"/>
    <w:rsid w:val="00035953"/>
    <w:rsid w:val="000364D5"/>
    <w:rsid w:val="000373DA"/>
    <w:rsid w:val="00042583"/>
    <w:rsid w:val="000476BA"/>
    <w:rsid w:val="00054E45"/>
    <w:rsid w:val="000555E2"/>
    <w:rsid w:val="000619B5"/>
    <w:rsid w:val="00065F5E"/>
    <w:rsid w:val="000677E6"/>
    <w:rsid w:val="000712AE"/>
    <w:rsid w:val="00073451"/>
    <w:rsid w:val="0007661E"/>
    <w:rsid w:val="000776E1"/>
    <w:rsid w:val="00080489"/>
    <w:rsid w:val="00080F28"/>
    <w:rsid w:val="0008282D"/>
    <w:rsid w:val="00082954"/>
    <w:rsid w:val="00083135"/>
    <w:rsid w:val="00084019"/>
    <w:rsid w:val="00085918"/>
    <w:rsid w:val="00085EB0"/>
    <w:rsid w:val="00085EBD"/>
    <w:rsid w:val="00086565"/>
    <w:rsid w:val="00086998"/>
    <w:rsid w:val="00091356"/>
    <w:rsid w:val="00092087"/>
    <w:rsid w:val="00094585"/>
    <w:rsid w:val="00095DCB"/>
    <w:rsid w:val="000A037A"/>
    <w:rsid w:val="000A0A83"/>
    <w:rsid w:val="000A0F07"/>
    <w:rsid w:val="000A5CA9"/>
    <w:rsid w:val="000A64B4"/>
    <w:rsid w:val="000A6986"/>
    <w:rsid w:val="000B20B5"/>
    <w:rsid w:val="000B6CCA"/>
    <w:rsid w:val="000B7897"/>
    <w:rsid w:val="000B7EC1"/>
    <w:rsid w:val="000C069A"/>
    <w:rsid w:val="000C55DD"/>
    <w:rsid w:val="000C5E76"/>
    <w:rsid w:val="000C62A0"/>
    <w:rsid w:val="000C767E"/>
    <w:rsid w:val="000C790E"/>
    <w:rsid w:val="000D028E"/>
    <w:rsid w:val="000D14A8"/>
    <w:rsid w:val="000D1EFC"/>
    <w:rsid w:val="000D2297"/>
    <w:rsid w:val="000D24F8"/>
    <w:rsid w:val="000D3782"/>
    <w:rsid w:val="000D69CA"/>
    <w:rsid w:val="000D737F"/>
    <w:rsid w:val="000E2F22"/>
    <w:rsid w:val="000E5AF1"/>
    <w:rsid w:val="000E6088"/>
    <w:rsid w:val="000F0027"/>
    <w:rsid w:val="000F109D"/>
    <w:rsid w:val="000F3C22"/>
    <w:rsid w:val="000F3C57"/>
    <w:rsid w:val="000F43F5"/>
    <w:rsid w:val="000F47B1"/>
    <w:rsid w:val="000F48EC"/>
    <w:rsid w:val="000F4BE2"/>
    <w:rsid w:val="000F5C2E"/>
    <w:rsid w:val="0010020C"/>
    <w:rsid w:val="00101C31"/>
    <w:rsid w:val="00103535"/>
    <w:rsid w:val="00104F94"/>
    <w:rsid w:val="00106B8A"/>
    <w:rsid w:val="00106D70"/>
    <w:rsid w:val="001105A4"/>
    <w:rsid w:val="00111763"/>
    <w:rsid w:val="0011334B"/>
    <w:rsid w:val="001143B9"/>
    <w:rsid w:val="00114E97"/>
    <w:rsid w:val="00115CF6"/>
    <w:rsid w:val="00120A75"/>
    <w:rsid w:val="00121BCD"/>
    <w:rsid w:val="00126361"/>
    <w:rsid w:val="00126579"/>
    <w:rsid w:val="00126B5E"/>
    <w:rsid w:val="00130CC5"/>
    <w:rsid w:val="00134537"/>
    <w:rsid w:val="001378F3"/>
    <w:rsid w:val="00140071"/>
    <w:rsid w:val="001412D3"/>
    <w:rsid w:val="001434D7"/>
    <w:rsid w:val="001500E6"/>
    <w:rsid w:val="00150256"/>
    <w:rsid w:val="00150A9F"/>
    <w:rsid w:val="00151D78"/>
    <w:rsid w:val="00152750"/>
    <w:rsid w:val="001529F3"/>
    <w:rsid w:val="00155B38"/>
    <w:rsid w:val="00156026"/>
    <w:rsid w:val="00157294"/>
    <w:rsid w:val="00157B9C"/>
    <w:rsid w:val="001602D1"/>
    <w:rsid w:val="001619A9"/>
    <w:rsid w:val="00161E47"/>
    <w:rsid w:val="001622A4"/>
    <w:rsid w:val="001639FB"/>
    <w:rsid w:val="00165803"/>
    <w:rsid w:val="00165946"/>
    <w:rsid w:val="00165F93"/>
    <w:rsid w:val="00167E75"/>
    <w:rsid w:val="00172FCD"/>
    <w:rsid w:val="0017365E"/>
    <w:rsid w:val="00174B57"/>
    <w:rsid w:val="00175214"/>
    <w:rsid w:val="00180B2D"/>
    <w:rsid w:val="00183681"/>
    <w:rsid w:val="001849F9"/>
    <w:rsid w:val="00184F16"/>
    <w:rsid w:val="00191D3E"/>
    <w:rsid w:val="00193435"/>
    <w:rsid w:val="00194E10"/>
    <w:rsid w:val="00194E86"/>
    <w:rsid w:val="001950BB"/>
    <w:rsid w:val="00196D73"/>
    <w:rsid w:val="001A2F2F"/>
    <w:rsid w:val="001A3A5F"/>
    <w:rsid w:val="001A3E75"/>
    <w:rsid w:val="001A4705"/>
    <w:rsid w:val="001A4A05"/>
    <w:rsid w:val="001A79AA"/>
    <w:rsid w:val="001A7B56"/>
    <w:rsid w:val="001B09CE"/>
    <w:rsid w:val="001B156A"/>
    <w:rsid w:val="001B2375"/>
    <w:rsid w:val="001B297D"/>
    <w:rsid w:val="001B2B29"/>
    <w:rsid w:val="001B337C"/>
    <w:rsid w:val="001B6831"/>
    <w:rsid w:val="001B6C1C"/>
    <w:rsid w:val="001B74B9"/>
    <w:rsid w:val="001C266F"/>
    <w:rsid w:val="001C2713"/>
    <w:rsid w:val="001C42DA"/>
    <w:rsid w:val="001C6327"/>
    <w:rsid w:val="001D2E37"/>
    <w:rsid w:val="001D39A8"/>
    <w:rsid w:val="001D4A15"/>
    <w:rsid w:val="001D57F5"/>
    <w:rsid w:val="001D5E71"/>
    <w:rsid w:val="001E04C0"/>
    <w:rsid w:val="001E17C7"/>
    <w:rsid w:val="001E330B"/>
    <w:rsid w:val="001E394B"/>
    <w:rsid w:val="001E3BFD"/>
    <w:rsid w:val="001E5330"/>
    <w:rsid w:val="001E5B2B"/>
    <w:rsid w:val="001E5D7A"/>
    <w:rsid w:val="001E7147"/>
    <w:rsid w:val="001E7BF0"/>
    <w:rsid w:val="001F3EC8"/>
    <w:rsid w:val="001F4DD7"/>
    <w:rsid w:val="001F5428"/>
    <w:rsid w:val="001F6108"/>
    <w:rsid w:val="00201395"/>
    <w:rsid w:val="002025FD"/>
    <w:rsid w:val="00204536"/>
    <w:rsid w:val="002045C7"/>
    <w:rsid w:val="002060CC"/>
    <w:rsid w:val="00206E00"/>
    <w:rsid w:val="00206EC9"/>
    <w:rsid w:val="00206EFC"/>
    <w:rsid w:val="00210AA9"/>
    <w:rsid w:val="00211958"/>
    <w:rsid w:val="002122B9"/>
    <w:rsid w:val="0021368F"/>
    <w:rsid w:val="00214C84"/>
    <w:rsid w:val="002150BD"/>
    <w:rsid w:val="00216792"/>
    <w:rsid w:val="00220BBC"/>
    <w:rsid w:val="00221090"/>
    <w:rsid w:val="00223C0B"/>
    <w:rsid w:val="00223FC7"/>
    <w:rsid w:val="002339FB"/>
    <w:rsid w:val="00233DC8"/>
    <w:rsid w:val="002353A1"/>
    <w:rsid w:val="00236469"/>
    <w:rsid w:val="00236D63"/>
    <w:rsid w:val="00242133"/>
    <w:rsid w:val="002424A6"/>
    <w:rsid w:val="00243156"/>
    <w:rsid w:val="0024345D"/>
    <w:rsid w:val="002446D2"/>
    <w:rsid w:val="002464D8"/>
    <w:rsid w:val="00246724"/>
    <w:rsid w:val="00250D41"/>
    <w:rsid w:val="00250F5D"/>
    <w:rsid w:val="0025265E"/>
    <w:rsid w:val="002529B8"/>
    <w:rsid w:val="00253F6D"/>
    <w:rsid w:val="0025452E"/>
    <w:rsid w:val="002546B2"/>
    <w:rsid w:val="00255EF1"/>
    <w:rsid w:val="002568E0"/>
    <w:rsid w:val="00257D7E"/>
    <w:rsid w:val="00260265"/>
    <w:rsid w:val="00261FBB"/>
    <w:rsid w:val="00262240"/>
    <w:rsid w:val="00263806"/>
    <w:rsid w:val="00265EE7"/>
    <w:rsid w:val="0026658B"/>
    <w:rsid w:val="002667A9"/>
    <w:rsid w:val="00266868"/>
    <w:rsid w:val="0026718F"/>
    <w:rsid w:val="002675CB"/>
    <w:rsid w:val="00270B94"/>
    <w:rsid w:val="00270D71"/>
    <w:rsid w:val="00274322"/>
    <w:rsid w:val="00276572"/>
    <w:rsid w:val="00276CCB"/>
    <w:rsid w:val="0027769B"/>
    <w:rsid w:val="00280405"/>
    <w:rsid w:val="002805C2"/>
    <w:rsid w:val="00280F26"/>
    <w:rsid w:val="00290E2A"/>
    <w:rsid w:val="00292F22"/>
    <w:rsid w:val="002955B2"/>
    <w:rsid w:val="002974C4"/>
    <w:rsid w:val="0029774A"/>
    <w:rsid w:val="002A0558"/>
    <w:rsid w:val="002A1EFD"/>
    <w:rsid w:val="002A28D3"/>
    <w:rsid w:val="002A35D6"/>
    <w:rsid w:val="002A36FE"/>
    <w:rsid w:val="002A4CCA"/>
    <w:rsid w:val="002A52B0"/>
    <w:rsid w:val="002A6A2F"/>
    <w:rsid w:val="002A743F"/>
    <w:rsid w:val="002A7C32"/>
    <w:rsid w:val="002B1378"/>
    <w:rsid w:val="002B1CAE"/>
    <w:rsid w:val="002B3330"/>
    <w:rsid w:val="002B5349"/>
    <w:rsid w:val="002B5A9F"/>
    <w:rsid w:val="002B7424"/>
    <w:rsid w:val="002C01E3"/>
    <w:rsid w:val="002C6028"/>
    <w:rsid w:val="002C6184"/>
    <w:rsid w:val="002D0C17"/>
    <w:rsid w:val="002D2516"/>
    <w:rsid w:val="002D26C7"/>
    <w:rsid w:val="002D2B1A"/>
    <w:rsid w:val="002D4A9C"/>
    <w:rsid w:val="002D7314"/>
    <w:rsid w:val="002E0D3F"/>
    <w:rsid w:val="002E1277"/>
    <w:rsid w:val="002E3E37"/>
    <w:rsid w:val="002E42E3"/>
    <w:rsid w:val="002E43D7"/>
    <w:rsid w:val="002E6EB5"/>
    <w:rsid w:val="002E7AB5"/>
    <w:rsid w:val="002F1D6C"/>
    <w:rsid w:val="003008E5"/>
    <w:rsid w:val="00300D21"/>
    <w:rsid w:val="00301F34"/>
    <w:rsid w:val="0030286B"/>
    <w:rsid w:val="00303635"/>
    <w:rsid w:val="00307458"/>
    <w:rsid w:val="0031255D"/>
    <w:rsid w:val="00313C4E"/>
    <w:rsid w:val="003222A2"/>
    <w:rsid w:val="003235DA"/>
    <w:rsid w:val="003248F7"/>
    <w:rsid w:val="00324CC3"/>
    <w:rsid w:val="003272D9"/>
    <w:rsid w:val="00330B45"/>
    <w:rsid w:val="00331600"/>
    <w:rsid w:val="00331B0F"/>
    <w:rsid w:val="00332F44"/>
    <w:rsid w:val="0033437E"/>
    <w:rsid w:val="00336206"/>
    <w:rsid w:val="00336CA8"/>
    <w:rsid w:val="0033741E"/>
    <w:rsid w:val="003400B9"/>
    <w:rsid w:val="00341404"/>
    <w:rsid w:val="00341831"/>
    <w:rsid w:val="00343353"/>
    <w:rsid w:val="00343CCD"/>
    <w:rsid w:val="00344254"/>
    <w:rsid w:val="00344852"/>
    <w:rsid w:val="00345A3B"/>
    <w:rsid w:val="00345D26"/>
    <w:rsid w:val="00346160"/>
    <w:rsid w:val="00346A52"/>
    <w:rsid w:val="00347A3D"/>
    <w:rsid w:val="00352050"/>
    <w:rsid w:val="00353412"/>
    <w:rsid w:val="00356F94"/>
    <w:rsid w:val="00361AE7"/>
    <w:rsid w:val="00362B05"/>
    <w:rsid w:val="00365691"/>
    <w:rsid w:val="0036620F"/>
    <w:rsid w:val="00367637"/>
    <w:rsid w:val="003723E7"/>
    <w:rsid w:val="0037244D"/>
    <w:rsid w:val="003730A0"/>
    <w:rsid w:val="00374863"/>
    <w:rsid w:val="00375445"/>
    <w:rsid w:val="00377400"/>
    <w:rsid w:val="00380C4C"/>
    <w:rsid w:val="00382C39"/>
    <w:rsid w:val="003851E9"/>
    <w:rsid w:val="003874AE"/>
    <w:rsid w:val="00390B56"/>
    <w:rsid w:val="00393589"/>
    <w:rsid w:val="003941E4"/>
    <w:rsid w:val="0039770E"/>
    <w:rsid w:val="003A2836"/>
    <w:rsid w:val="003A3BCE"/>
    <w:rsid w:val="003A3FEA"/>
    <w:rsid w:val="003B51DD"/>
    <w:rsid w:val="003C151D"/>
    <w:rsid w:val="003C329B"/>
    <w:rsid w:val="003C4A75"/>
    <w:rsid w:val="003C4AE7"/>
    <w:rsid w:val="003C5127"/>
    <w:rsid w:val="003C5DE9"/>
    <w:rsid w:val="003C6DC0"/>
    <w:rsid w:val="003C72CA"/>
    <w:rsid w:val="003D20F0"/>
    <w:rsid w:val="003D21D4"/>
    <w:rsid w:val="003D2CE7"/>
    <w:rsid w:val="003D3D49"/>
    <w:rsid w:val="003D4025"/>
    <w:rsid w:val="003D6C11"/>
    <w:rsid w:val="003D7ED5"/>
    <w:rsid w:val="003E1C93"/>
    <w:rsid w:val="003E23B1"/>
    <w:rsid w:val="003E267D"/>
    <w:rsid w:val="003E268C"/>
    <w:rsid w:val="003E29CF"/>
    <w:rsid w:val="003E652E"/>
    <w:rsid w:val="003F2788"/>
    <w:rsid w:val="003F2C7B"/>
    <w:rsid w:val="003F5F31"/>
    <w:rsid w:val="003F6222"/>
    <w:rsid w:val="003F6A74"/>
    <w:rsid w:val="00401B77"/>
    <w:rsid w:val="00403F1E"/>
    <w:rsid w:val="004067CE"/>
    <w:rsid w:val="00406991"/>
    <w:rsid w:val="00407488"/>
    <w:rsid w:val="00411018"/>
    <w:rsid w:val="004127F7"/>
    <w:rsid w:val="00414965"/>
    <w:rsid w:val="00415876"/>
    <w:rsid w:val="004178CC"/>
    <w:rsid w:val="00422F3E"/>
    <w:rsid w:val="00424D4F"/>
    <w:rsid w:val="00427701"/>
    <w:rsid w:val="00431D36"/>
    <w:rsid w:val="00432E7D"/>
    <w:rsid w:val="00434143"/>
    <w:rsid w:val="004341B0"/>
    <w:rsid w:val="0043765C"/>
    <w:rsid w:val="0044145A"/>
    <w:rsid w:val="00441E49"/>
    <w:rsid w:val="00441E50"/>
    <w:rsid w:val="0044485D"/>
    <w:rsid w:val="00445E32"/>
    <w:rsid w:val="004464E5"/>
    <w:rsid w:val="0044783F"/>
    <w:rsid w:val="00447CAE"/>
    <w:rsid w:val="00450B58"/>
    <w:rsid w:val="00456C2D"/>
    <w:rsid w:val="004603DB"/>
    <w:rsid w:val="00460EF6"/>
    <w:rsid w:val="00460FD6"/>
    <w:rsid w:val="004611FE"/>
    <w:rsid w:val="00462FE1"/>
    <w:rsid w:val="004650A4"/>
    <w:rsid w:val="0046759E"/>
    <w:rsid w:val="0047041B"/>
    <w:rsid w:val="0047361C"/>
    <w:rsid w:val="00473637"/>
    <w:rsid w:val="00474037"/>
    <w:rsid w:val="00474320"/>
    <w:rsid w:val="00477A4E"/>
    <w:rsid w:val="00477F4F"/>
    <w:rsid w:val="0048202C"/>
    <w:rsid w:val="0048237D"/>
    <w:rsid w:val="00482916"/>
    <w:rsid w:val="00483487"/>
    <w:rsid w:val="00485399"/>
    <w:rsid w:val="004862CC"/>
    <w:rsid w:val="004872BE"/>
    <w:rsid w:val="00490246"/>
    <w:rsid w:val="004915F1"/>
    <w:rsid w:val="004938ED"/>
    <w:rsid w:val="00493E05"/>
    <w:rsid w:val="00495158"/>
    <w:rsid w:val="004973ED"/>
    <w:rsid w:val="004975E3"/>
    <w:rsid w:val="004A3F1A"/>
    <w:rsid w:val="004A4F1E"/>
    <w:rsid w:val="004A5CC3"/>
    <w:rsid w:val="004A70A4"/>
    <w:rsid w:val="004A7B60"/>
    <w:rsid w:val="004A7FEE"/>
    <w:rsid w:val="004B11CC"/>
    <w:rsid w:val="004B1D7C"/>
    <w:rsid w:val="004B4316"/>
    <w:rsid w:val="004B47EC"/>
    <w:rsid w:val="004B52BE"/>
    <w:rsid w:val="004B67D7"/>
    <w:rsid w:val="004C0CA1"/>
    <w:rsid w:val="004C0D38"/>
    <w:rsid w:val="004C0DA6"/>
    <w:rsid w:val="004C29CE"/>
    <w:rsid w:val="004C3AC7"/>
    <w:rsid w:val="004C4235"/>
    <w:rsid w:val="004C6B6E"/>
    <w:rsid w:val="004C7677"/>
    <w:rsid w:val="004D1C7D"/>
    <w:rsid w:val="004D1F42"/>
    <w:rsid w:val="004D47F1"/>
    <w:rsid w:val="004E38DD"/>
    <w:rsid w:val="004E3932"/>
    <w:rsid w:val="004E4563"/>
    <w:rsid w:val="004F06FE"/>
    <w:rsid w:val="004F1982"/>
    <w:rsid w:val="004F5885"/>
    <w:rsid w:val="004F58D7"/>
    <w:rsid w:val="00500FCE"/>
    <w:rsid w:val="00501A80"/>
    <w:rsid w:val="005052EB"/>
    <w:rsid w:val="0050711C"/>
    <w:rsid w:val="00510BD5"/>
    <w:rsid w:val="0051171E"/>
    <w:rsid w:val="00511CA6"/>
    <w:rsid w:val="00512F12"/>
    <w:rsid w:val="00514292"/>
    <w:rsid w:val="00514368"/>
    <w:rsid w:val="005146DB"/>
    <w:rsid w:val="00516AC0"/>
    <w:rsid w:val="005201C3"/>
    <w:rsid w:val="00522EC2"/>
    <w:rsid w:val="0052349C"/>
    <w:rsid w:val="00525BAB"/>
    <w:rsid w:val="005269F9"/>
    <w:rsid w:val="00532A41"/>
    <w:rsid w:val="00532A54"/>
    <w:rsid w:val="00532EF1"/>
    <w:rsid w:val="005335FF"/>
    <w:rsid w:val="00534E3F"/>
    <w:rsid w:val="00536B85"/>
    <w:rsid w:val="00537A97"/>
    <w:rsid w:val="00540190"/>
    <w:rsid w:val="00542A44"/>
    <w:rsid w:val="00544318"/>
    <w:rsid w:val="005467CB"/>
    <w:rsid w:val="00546DAD"/>
    <w:rsid w:val="00546FB8"/>
    <w:rsid w:val="00547240"/>
    <w:rsid w:val="00547A09"/>
    <w:rsid w:val="005508EE"/>
    <w:rsid w:val="00551BE5"/>
    <w:rsid w:val="00553C0E"/>
    <w:rsid w:val="00555585"/>
    <w:rsid w:val="00562DDB"/>
    <w:rsid w:val="005635F6"/>
    <w:rsid w:val="00565758"/>
    <w:rsid w:val="0056671F"/>
    <w:rsid w:val="00571498"/>
    <w:rsid w:val="0057237F"/>
    <w:rsid w:val="00572B13"/>
    <w:rsid w:val="005733B0"/>
    <w:rsid w:val="00574273"/>
    <w:rsid w:val="00574733"/>
    <w:rsid w:val="005847DB"/>
    <w:rsid w:val="00585A6C"/>
    <w:rsid w:val="00585D15"/>
    <w:rsid w:val="005911A1"/>
    <w:rsid w:val="00592EA6"/>
    <w:rsid w:val="005939F1"/>
    <w:rsid w:val="005A04DF"/>
    <w:rsid w:val="005A0741"/>
    <w:rsid w:val="005A30A1"/>
    <w:rsid w:val="005A5E7D"/>
    <w:rsid w:val="005A62DC"/>
    <w:rsid w:val="005A74E4"/>
    <w:rsid w:val="005B0307"/>
    <w:rsid w:val="005B4BBF"/>
    <w:rsid w:val="005B5CFD"/>
    <w:rsid w:val="005B72A8"/>
    <w:rsid w:val="005C00D0"/>
    <w:rsid w:val="005C0A5C"/>
    <w:rsid w:val="005C1753"/>
    <w:rsid w:val="005C1C98"/>
    <w:rsid w:val="005C2424"/>
    <w:rsid w:val="005C3BA3"/>
    <w:rsid w:val="005C5CB1"/>
    <w:rsid w:val="005C7A85"/>
    <w:rsid w:val="005D0806"/>
    <w:rsid w:val="005D246C"/>
    <w:rsid w:val="005D2F85"/>
    <w:rsid w:val="005D344C"/>
    <w:rsid w:val="005D617D"/>
    <w:rsid w:val="005D6209"/>
    <w:rsid w:val="005D63D2"/>
    <w:rsid w:val="005D6B47"/>
    <w:rsid w:val="005D7843"/>
    <w:rsid w:val="005E1686"/>
    <w:rsid w:val="005E19F8"/>
    <w:rsid w:val="005E50FF"/>
    <w:rsid w:val="005F2DA8"/>
    <w:rsid w:val="005F686C"/>
    <w:rsid w:val="005F7C73"/>
    <w:rsid w:val="006017E4"/>
    <w:rsid w:val="006020D0"/>
    <w:rsid w:val="00602C8A"/>
    <w:rsid w:val="006036A6"/>
    <w:rsid w:val="00604120"/>
    <w:rsid w:val="006042A2"/>
    <w:rsid w:val="0060432A"/>
    <w:rsid w:val="00606D47"/>
    <w:rsid w:val="0061040A"/>
    <w:rsid w:val="00610647"/>
    <w:rsid w:val="00613B13"/>
    <w:rsid w:val="006153C3"/>
    <w:rsid w:val="0061652A"/>
    <w:rsid w:val="00616998"/>
    <w:rsid w:val="00616B3C"/>
    <w:rsid w:val="00616FB1"/>
    <w:rsid w:val="0061798C"/>
    <w:rsid w:val="00617A0E"/>
    <w:rsid w:val="0062040C"/>
    <w:rsid w:val="00631A5B"/>
    <w:rsid w:val="00631DAC"/>
    <w:rsid w:val="00631E29"/>
    <w:rsid w:val="0063286E"/>
    <w:rsid w:val="00632B58"/>
    <w:rsid w:val="00633EBB"/>
    <w:rsid w:val="0063434F"/>
    <w:rsid w:val="006343B8"/>
    <w:rsid w:val="00635F28"/>
    <w:rsid w:val="006366A1"/>
    <w:rsid w:val="00636D1D"/>
    <w:rsid w:val="0063707E"/>
    <w:rsid w:val="00640CAC"/>
    <w:rsid w:val="00640D5C"/>
    <w:rsid w:val="00644AE8"/>
    <w:rsid w:val="00646232"/>
    <w:rsid w:val="00652DE3"/>
    <w:rsid w:val="006538E1"/>
    <w:rsid w:val="00653A2F"/>
    <w:rsid w:val="0065601F"/>
    <w:rsid w:val="00660CE6"/>
    <w:rsid w:val="006632E1"/>
    <w:rsid w:val="00665A04"/>
    <w:rsid w:val="00666B5B"/>
    <w:rsid w:val="00666DE7"/>
    <w:rsid w:val="0066732D"/>
    <w:rsid w:val="00670713"/>
    <w:rsid w:val="00673693"/>
    <w:rsid w:val="00673B00"/>
    <w:rsid w:val="00674803"/>
    <w:rsid w:val="00674997"/>
    <w:rsid w:val="0067723E"/>
    <w:rsid w:val="00677F4B"/>
    <w:rsid w:val="006836D2"/>
    <w:rsid w:val="00687C68"/>
    <w:rsid w:val="006972A1"/>
    <w:rsid w:val="006A04E9"/>
    <w:rsid w:val="006A0D04"/>
    <w:rsid w:val="006A0EF7"/>
    <w:rsid w:val="006A2E3D"/>
    <w:rsid w:val="006A2F45"/>
    <w:rsid w:val="006A43A0"/>
    <w:rsid w:val="006A69A6"/>
    <w:rsid w:val="006A7AB2"/>
    <w:rsid w:val="006B04B8"/>
    <w:rsid w:val="006B1842"/>
    <w:rsid w:val="006B43D5"/>
    <w:rsid w:val="006B549A"/>
    <w:rsid w:val="006C0F51"/>
    <w:rsid w:val="006C26CF"/>
    <w:rsid w:val="006C2B06"/>
    <w:rsid w:val="006C4EA5"/>
    <w:rsid w:val="006C6F51"/>
    <w:rsid w:val="006C779F"/>
    <w:rsid w:val="006D083E"/>
    <w:rsid w:val="006D16D3"/>
    <w:rsid w:val="006D2D24"/>
    <w:rsid w:val="006D5BCB"/>
    <w:rsid w:val="006E41FB"/>
    <w:rsid w:val="006E465E"/>
    <w:rsid w:val="006E4756"/>
    <w:rsid w:val="006E4F3F"/>
    <w:rsid w:val="006E5267"/>
    <w:rsid w:val="006E7674"/>
    <w:rsid w:val="006F0ED1"/>
    <w:rsid w:val="006F2AEF"/>
    <w:rsid w:val="006F4883"/>
    <w:rsid w:val="00700120"/>
    <w:rsid w:val="0070028A"/>
    <w:rsid w:val="00700E3E"/>
    <w:rsid w:val="00704B0C"/>
    <w:rsid w:val="00704E49"/>
    <w:rsid w:val="00705974"/>
    <w:rsid w:val="00705FD9"/>
    <w:rsid w:val="00706D06"/>
    <w:rsid w:val="0071168B"/>
    <w:rsid w:val="0071389C"/>
    <w:rsid w:val="0072140C"/>
    <w:rsid w:val="00721A86"/>
    <w:rsid w:val="00721E05"/>
    <w:rsid w:val="00721E47"/>
    <w:rsid w:val="007225FB"/>
    <w:rsid w:val="00725AAB"/>
    <w:rsid w:val="00730060"/>
    <w:rsid w:val="00730A6B"/>
    <w:rsid w:val="00730F94"/>
    <w:rsid w:val="007315F7"/>
    <w:rsid w:val="007318EE"/>
    <w:rsid w:val="00731A64"/>
    <w:rsid w:val="00733564"/>
    <w:rsid w:val="00735845"/>
    <w:rsid w:val="00736717"/>
    <w:rsid w:val="0073792F"/>
    <w:rsid w:val="00737D1B"/>
    <w:rsid w:val="0074111E"/>
    <w:rsid w:val="0074315B"/>
    <w:rsid w:val="00745360"/>
    <w:rsid w:val="00745467"/>
    <w:rsid w:val="0074595B"/>
    <w:rsid w:val="00752115"/>
    <w:rsid w:val="0075227E"/>
    <w:rsid w:val="007553D4"/>
    <w:rsid w:val="00756880"/>
    <w:rsid w:val="00756BE8"/>
    <w:rsid w:val="00756E97"/>
    <w:rsid w:val="00757A76"/>
    <w:rsid w:val="00760B94"/>
    <w:rsid w:val="00760DE0"/>
    <w:rsid w:val="007639D3"/>
    <w:rsid w:val="00763BC6"/>
    <w:rsid w:val="007650A8"/>
    <w:rsid w:val="007653D9"/>
    <w:rsid w:val="007667A7"/>
    <w:rsid w:val="007702AF"/>
    <w:rsid w:val="007722A7"/>
    <w:rsid w:val="00772CAD"/>
    <w:rsid w:val="00773DB1"/>
    <w:rsid w:val="00774355"/>
    <w:rsid w:val="00774FC5"/>
    <w:rsid w:val="007757CA"/>
    <w:rsid w:val="00775B14"/>
    <w:rsid w:val="00776BED"/>
    <w:rsid w:val="00777C15"/>
    <w:rsid w:val="00780E75"/>
    <w:rsid w:val="00781148"/>
    <w:rsid w:val="00781610"/>
    <w:rsid w:val="00781B74"/>
    <w:rsid w:val="00783027"/>
    <w:rsid w:val="0078438C"/>
    <w:rsid w:val="0078496D"/>
    <w:rsid w:val="0078661A"/>
    <w:rsid w:val="00786A76"/>
    <w:rsid w:val="007875E4"/>
    <w:rsid w:val="00790D3F"/>
    <w:rsid w:val="007965D7"/>
    <w:rsid w:val="007966DF"/>
    <w:rsid w:val="00797C88"/>
    <w:rsid w:val="00797FE3"/>
    <w:rsid w:val="007A071B"/>
    <w:rsid w:val="007A3F03"/>
    <w:rsid w:val="007A4355"/>
    <w:rsid w:val="007A7D99"/>
    <w:rsid w:val="007B06B7"/>
    <w:rsid w:val="007B4EE4"/>
    <w:rsid w:val="007B5270"/>
    <w:rsid w:val="007B5AA5"/>
    <w:rsid w:val="007B6217"/>
    <w:rsid w:val="007B77D9"/>
    <w:rsid w:val="007B7966"/>
    <w:rsid w:val="007B7D55"/>
    <w:rsid w:val="007C069F"/>
    <w:rsid w:val="007C4915"/>
    <w:rsid w:val="007D327F"/>
    <w:rsid w:val="007D6573"/>
    <w:rsid w:val="007D67D6"/>
    <w:rsid w:val="007D6EC8"/>
    <w:rsid w:val="007D78F3"/>
    <w:rsid w:val="007E28F6"/>
    <w:rsid w:val="007E2D05"/>
    <w:rsid w:val="007E441D"/>
    <w:rsid w:val="007E6F88"/>
    <w:rsid w:val="007F268A"/>
    <w:rsid w:val="007F5C2B"/>
    <w:rsid w:val="007F74B3"/>
    <w:rsid w:val="008005D0"/>
    <w:rsid w:val="00801968"/>
    <w:rsid w:val="008050BF"/>
    <w:rsid w:val="008124EF"/>
    <w:rsid w:val="00815BDB"/>
    <w:rsid w:val="008161F9"/>
    <w:rsid w:val="00821642"/>
    <w:rsid w:val="00822CB0"/>
    <w:rsid w:val="00822CC0"/>
    <w:rsid w:val="0082543D"/>
    <w:rsid w:val="0083141B"/>
    <w:rsid w:val="00831905"/>
    <w:rsid w:val="00836787"/>
    <w:rsid w:val="0084160E"/>
    <w:rsid w:val="00844646"/>
    <w:rsid w:val="0084642D"/>
    <w:rsid w:val="00847F6A"/>
    <w:rsid w:val="008504F3"/>
    <w:rsid w:val="00850C9B"/>
    <w:rsid w:val="00851B90"/>
    <w:rsid w:val="0085221F"/>
    <w:rsid w:val="0085419A"/>
    <w:rsid w:val="008554E9"/>
    <w:rsid w:val="00855987"/>
    <w:rsid w:val="00857FA0"/>
    <w:rsid w:val="00857FBF"/>
    <w:rsid w:val="00860C8F"/>
    <w:rsid w:val="00860CDA"/>
    <w:rsid w:val="0086165D"/>
    <w:rsid w:val="00861ED1"/>
    <w:rsid w:val="00861F3E"/>
    <w:rsid w:val="008632CA"/>
    <w:rsid w:val="00864E37"/>
    <w:rsid w:val="00865DC0"/>
    <w:rsid w:val="008665B4"/>
    <w:rsid w:val="00866857"/>
    <w:rsid w:val="00870B8F"/>
    <w:rsid w:val="00871A3C"/>
    <w:rsid w:val="00871CFE"/>
    <w:rsid w:val="00871FC0"/>
    <w:rsid w:val="008722D7"/>
    <w:rsid w:val="00872DAF"/>
    <w:rsid w:val="008732D9"/>
    <w:rsid w:val="00874001"/>
    <w:rsid w:val="00876296"/>
    <w:rsid w:val="00876E84"/>
    <w:rsid w:val="00881211"/>
    <w:rsid w:val="00881B5A"/>
    <w:rsid w:val="00883E99"/>
    <w:rsid w:val="00891F92"/>
    <w:rsid w:val="0089249F"/>
    <w:rsid w:val="00892514"/>
    <w:rsid w:val="008933F4"/>
    <w:rsid w:val="008939DD"/>
    <w:rsid w:val="008947F1"/>
    <w:rsid w:val="008952C4"/>
    <w:rsid w:val="00896BD7"/>
    <w:rsid w:val="008A0F19"/>
    <w:rsid w:val="008A1512"/>
    <w:rsid w:val="008A1CF4"/>
    <w:rsid w:val="008A3E5E"/>
    <w:rsid w:val="008A507A"/>
    <w:rsid w:val="008A646D"/>
    <w:rsid w:val="008A79C1"/>
    <w:rsid w:val="008A79C9"/>
    <w:rsid w:val="008B00AD"/>
    <w:rsid w:val="008B0A74"/>
    <w:rsid w:val="008B141A"/>
    <w:rsid w:val="008B49EA"/>
    <w:rsid w:val="008B50BB"/>
    <w:rsid w:val="008C092F"/>
    <w:rsid w:val="008C0C4C"/>
    <w:rsid w:val="008C304F"/>
    <w:rsid w:val="008C651C"/>
    <w:rsid w:val="008C66F3"/>
    <w:rsid w:val="008C68AD"/>
    <w:rsid w:val="008C69B8"/>
    <w:rsid w:val="008D2D55"/>
    <w:rsid w:val="008D3B49"/>
    <w:rsid w:val="008D65E4"/>
    <w:rsid w:val="008D75E3"/>
    <w:rsid w:val="008E1373"/>
    <w:rsid w:val="008E2A23"/>
    <w:rsid w:val="008E6C56"/>
    <w:rsid w:val="008F0644"/>
    <w:rsid w:val="008F0F09"/>
    <w:rsid w:val="008F3B3B"/>
    <w:rsid w:val="008F5BE2"/>
    <w:rsid w:val="0090283B"/>
    <w:rsid w:val="00905748"/>
    <w:rsid w:val="00905B92"/>
    <w:rsid w:val="00905EE0"/>
    <w:rsid w:val="009061F5"/>
    <w:rsid w:val="0091106A"/>
    <w:rsid w:val="00912971"/>
    <w:rsid w:val="00920206"/>
    <w:rsid w:val="00920FE8"/>
    <w:rsid w:val="009213B0"/>
    <w:rsid w:val="00923633"/>
    <w:rsid w:val="00923BAD"/>
    <w:rsid w:val="0092747E"/>
    <w:rsid w:val="00930CD4"/>
    <w:rsid w:val="009362FD"/>
    <w:rsid w:val="00936937"/>
    <w:rsid w:val="00936E2C"/>
    <w:rsid w:val="00937BB2"/>
    <w:rsid w:val="009405B5"/>
    <w:rsid w:val="0094069E"/>
    <w:rsid w:val="00941F03"/>
    <w:rsid w:val="00942A14"/>
    <w:rsid w:val="00942E29"/>
    <w:rsid w:val="00947F06"/>
    <w:rsid w:val="0095134C"/>
    <w:rsid w:val="009516FF"/>
    <w:rsid w:val="00952944"/>
    <w:rsid w:val="00954DD6"/>
    <w:rsid w:val="00955A6C"/>
    <w:rsid w:val="009560C8"/>
    <w:rsid w:val="00957165"/>
    <w:rsid w:val="0096239E"/>
    <w:rsid w:val="009629D7"/>
    <w:rsid w:val="009632C9"/>
    <w:rsid w:val="009648AC"/>
    <w:rsid w:val="009659FD"/>
    <w:rsid w:val="00965E0D"/>
    <w:rsid w:val="0096691C"/>
    <w:rsid w:val="0097222E"/>
    <w:rsid w:val="00972DEC"/>
    <w:rsid w:val="00973A01"/>
    <w:rsid w:val="00974D0E"/>
    <w:rsid w:val="00977107"/>
    <w:rsid w:val="0098004C"/>
    <w:rsid w:val="009804D8"/>
    <w:rsid w:val="00981883"/>
    <w:rsid w:val="009830A8"/>
    <w:rsid w:val="00984195"/>
    <w:rsid w:val="0098658B"/>
    <w:rsid w:val="00987531"/>
    <w:rsid w:val="009926DE"/>
    <w:rsid w:val="00997C34"/>
    <w:rsid w:val="009A0268"/>
    <w:rsid w:val="009A0721"/>
    <w:rsid w:val="009A2DC3"/>
    <w:rsid w:val="009A4210"/>
    <w:rsid w:val="009A59BE"/>
    <w:rsid w:val="009A630E"/>
    <w:rsid w:val="009B120F"/>
    <w:rsid w:val="009B136A"/>
    <w:rsid w:val="009B14C2"/>
    <w:rsid w:val="009B48A4"/>
    <w:rsid w:val="009B4C7A"/>
    <w:rsid w:val="009B60CD"/>
    <w:rsid w:val="009C0FBC"/>
    <w:rsid w:val="009C2223"/>
    <w:rsid w:val="009C525F"/>
    <w:rsid w:val="009C6D29"/>
    <w:rsid w:val="009C78D1"/>
    <w:rsid w:val="009D0F48"/>
    <w:rsid w:val="009D2410"/>
    <w:rsid w:val="009D2964"/>
    <w:rsid w:val="009D4068"/>
    <w:rsid w:val="009E155E"/>
    <w:rsid w:val="009E1918"/>
    <w:rsid w:val="009E68B8"/>
    <w:rsid w:val="009E6935"/>
    <w:rsid w:val="009F1AD9"/>
    <w:rsid w:val="009F3B15"/>
    <w:rsid w:val="009F62FD"/>
    <w:rsid w:val="009F6B6A"/>
    <w:rsid w:val="009F6CEE"/>
    <w:rsid w:val="009F6F1F"/>
    <w:rsid w:val="009F7215"/>
    <w:rsid w:val="009F742C"/>
    <w:rsid w:val="009F7482"/>
    <w:rsid w:val="009F7D87"/>
    <w:rsid w:val="00A00B89"/>
    <w:rsid w:val="00A025D5"/>
    <w:rsid w:val="00A031CC"/>
    <w:rsid w:val="00A0333E"/>
    <w:rsid w:val="00A05B50"/>
    <w:rsid w:val="00A06422"/>
    <w:rsid w:val="00A073B9"/>
    <w:rsid w:val="00A10126"/>
    <w:rsid w:val="00A131B7"/>
    <w:rsid w:val="00A14044"/>
    <w:rsid w:val="00A142C4"/>
    <w:rsid w:val="00A14C6A"/>
    <w:rsid w:val="00A15284"/>
    <w:rsid w:val="00A16E10"/>
    <w:rsid w:val="00A202FD"/>
    <w:rsid w:val="00A206FB"/>
    <w:rsid w:val="00A20A14"/>
    <w:rsid w:val="00A23478"/>
    <w:rsid w:val="00A23E97"/>
    <w:rsid w:val="00A244F0"/>
    <w:rsid w:val="00A337E3"/>
    <w:rsid w:val="00A3514C"/>
    <w:rsid w:val="00A364CE"/>
    <w:rsid w:val="00A41257"/>
    <w:rsid w:val="00A4334F"/>
    <w:rsid w:val="00A4513C"/>
    <w:rsid w:val="00A5355B"/>
    <w:rsid w:val="00A56173"/>
    <w:rsid w:val="00A566C6"/>
    <w:rsid w:val="00A61209"/>
    <w:rsid w:val="00A61D5D"/>
    <w:rsid w:val="00A63C96"/>
    <w:rsid w:val="00A64114"/>
    <w:rsid w:val="00A6525A"/>
    <w:rsid w:val="00A6679B"/>
    <w:rsid w:val="00A67D7C"/>
    <w:rsid w:val="00A70136"/>
    <w:rsid w:val="00A74246"/>
    <w:rsid w:val="00A75EDE"/>
    <w:rsid w:val="00A808BA"/>
    <w:rsid w:val="00A80FED"/>
    <w:rsid w:val="00A815E2"/>
    <w:rsid w:val="00A868CD"/>
    <w:rsid w:val="00A86D3D"/>
    <w:rsid w:val="00A87E77"/>
    <w:rsid w:val="00A92519"/>
    <w:rsid w:val="00A93699"/>
    <w:rsid w:val="00A93CF4"/>
    <w:rsid w:val="00A95166"/>
    <w:rsid w:val="00A95B55"/>
    <w:rsid w:val="00A961F2"/>
    <w:rsid w:val="00AA0CFF"/>
    <w:rsid w:val="00AA3240"/>
    <w:rsid w:val="00AA4368"/>
    <w:rsid w:val="00AA5E34"/>
    <w:rsid w:val="00AA68E0"/>
    <w:rsid w:val="00AB3551"/>
    <w:rsid w:val="00AB4A18"/>
    <w:rsid w:val="00AB4F54"/>
    <w:rsid w:val="00AB7F5D"/>
    <w:rsid w:val="00AC0FDD"/>
    <w:rsid w:val="00AC124F"/>
    <w:rsid w:val="00AC156F"/>
    <w:rsid w:val="00AC5278"/>
    <w:rsid w:val="00AC66E7"/>
    <w:rsid w:val="00AC6AD4"/>
    <w:rsid w:val="00AD00AD"/>
    <w:rsid w:val="00AD18F3"/>
    <w:rsid w:val="00AD2CAE"/>
    <w:rsid w:val="00AD4316"/>
    <w:rsid w:val="00AD4A18"/>
    <w:rsid w:val="00AD5031"/>
    <w:rsid w:val="00AD5E44"/>
    <w:rsid w:val="00AD65A7"/>
    <w:rsid w:val="00AD7937"/>
    <w:rsid w:val="00AD7C11"/>
    <w:rsid w:val="00AD7F46"/>
    <w:rsid w:val="00AE0397"/>
    <w:rsid w:val="00AE0CDB"/>
    <w:rsid w:val="00AE2005"/>
    <w:rsid w:val="00AE2276"/>
    <w:rsid w:val="00AE34DD"/>
    <w:rsid w:val="00AE454E"/>
    <w:rsid w:val="00AE53BA"/>
    <w:rsid w:val="00AE5567"/>
    <w:rsid w:val="00AE5E92"/>
    <w:rsid w:val="00AF2A3A"/>
    <w:rsid w:val="00AF39A9"/>
    <w:rsid w:val="00AF51A4"/>
    <w:rsid w:val="00AF7F7A"/>
    <w:rsid w:val="00B0194B"/>
    <w:rsid w:val="00B0452B"/>
    <w:rsid w:val="00B047C6"/>
    <w:rsid w:val="00B05F98"/>
    <w:rsid w:val="00B07EA9"/>
    <w:rsid w:val="00B1419D"/>
    <w:rsid w:val="00B141E4"/>
    <w:rsid w:val="00B145EC"/>
    <w:rsid w:val="00B165B7"/>
    <w:rsid w:val="00B16932"/>
    <w:rsid w:val="00B1735D"/>
    <w:rsid w:val="00B21B2C"/>
    <w:rsid w:val="00B21CDB"/>
    <w:rsid w:val="00B23058"/>
    <w:rsid w:val="00B23386"/>
    <w:rsid w:val="00B23D86"/>
    <w:rsid w:val="00B25270"/>
    <w:rsid w:val="00B2629C"/>
    <w:rsid w:val="00B3016B"/>
    <w:rsid w:val="00B30C11"/>
    <w:rsid w:val="00B31774"/>
    <w:rsid w:val="00B3285D"/>
    <w:rsid w:val="00B3380A"/>
    <w:rsid w:val="00B33FC2"/>
    <w:rsid w:val="00B3477E"/>
    <w:rsid w:val="00B353A0"/>
    <w:rsid w:val="00B35A21"/>
    <w:rsid w:val="00B36E29"/>
    <w:rsid w:val="00B378E9"/>
    <w:rsid w:val="00B40F67"/>
    <w:rsid w:val="00B42DCB"/>
    <w:rsid w:val="00B44980"/>
    <w:rsid w:val="00B44B0A"/>
    <w:rsid w:val="00B44CF2"/>
    <w:rsid w:val="00B521D7"/>
    <w:rsid w:val="00B52F96"/>
    <w:rsid w:val="00B542D2"/>
    <w:rsid w:val="00B54EDE"/>
    <w:rsid w:val="00B568D2"/>
    <w:rsid w:val="00B56DB8"/>
    <w:rsid w:val="00B57699"/>
    <w:rsid w:val="00B6750A"/>
    <w:rsid w:val="00B71432"/>
    <w:rsid w:val="00B718BC"/>
    <w:rsid w:val="00B7375F"/>
    <w:rsid w:val="00B73D6F"/>
    <w:rsid w:val="00B73F90"/>
    <w:rsid w:val="00B803D7"/>
    <w:rsid w:val="00B8098A"/>
    <w:rsid w:val="00B810E5"/>
    <w:rsid w:val="00B81471"/>
    <w:rsid w:val="00B81525"/>
    <w:rsid w:val="00B82872"/>
    <w:rsid w:val="00B864A0"/>
    <w:rsid w:val="00B87D0A"/>
    <w:rsid w:val="00B911ED"/>
    <w:rsid w:val="00B938AD"/>
    <w:rsid w:val="00B93ACA"/>
    <w:rsid w:val="00B940C4"/>
    <w:rsid w:val="00B946FE"/>
    <w:rsid w:val="00B94919"/>
    <w:rsid w:val="00B95275"/>
    <w:rsid w:val="00B95F1C"/>
    <w:rsid w:val="00B971C6"/>
    <w:rsid w:val="00B97D86"/>
    <w:rsid w:val="00BA0354"/>
    <w:rsid w:val="00BA34A4"/>
    <w:rsid w:val="00BA3FFF"/>
    <w:rsid w:val="00BA64DD"/>
    <w:rsid w:val="00BA79FD"/>
    <w:rsid w:val="00BB177A"/>
    <w:rsid w:val="00BB2C97"/>
    <w:rsid w:val="00BB35DD"/>
    <w:rsid w:val="00BB365E"/>
    <w:rsid w:val="00BC1DC7"/>
    <w:rsid w:val="00BC3DF0"/>
    <w:rsid w:val="00BC6FC6"/>
    <w:rsid w:val="00BD0A85"/>
    <w:rsid w:val="00BD1339"/>
    <w:rsid w:val="00BD337F"/>
    <w:rsid w:val="00BD5609"/>
    <w:rsid w:val="00BD5E0C"/>
    <w:rsid w:val="00BD6F08"/>
    <w:rsid w:val="00BD7A58"/>
    <w:rsid w:val="00BE0D76"/>
    <w:rsid w:val="00BE2175"/>
    <w:rsid w:val="00BE324E"/>
    <w:rsid w:val="00BE3578"/>
    <w:rsid w:val="00BE4BD9"/>
    <w:rsid w:val="00BE65EE"/>
    <w:rsid w:val="00BF11B0"/>
    <w:rsid w:val="00BF170D"/>
    <w:rsid w:val="00BF7F0C"/>
    <w:rsid w:val="00C00BBA"/>
    <w:rsid w:val="00C01756"/>
    <w:rsid w:val="00C0281A"/>
    <w:rsid w:val="00C0577D"/>
    <w:rsid w:val="00C05DC1"/>
    <w:rsid w:val="00C0663B"/>
    <w:rsid w:val="00C0685B"/>
    <w:rsid w:val="00C114A4"/>
    <w:rsid w:val="00C1266E"/>
    <w:rsid w:val="00C133A0"/>
    <w:rsid w:val="00C14553"/>
    <w:rsid w:val="00C14AB1"/>
    <w:rsid w:val="00C15A6C"/>
    <w:rsid w:val="00C15C24"/>
    <w:rsid w:val="00C16425"/>
    <w:rsid w:val="00C2362B"/>
    <w:rsid w:val="00C2391C"/>
    <w:rsid w:val="00C24734"/>
    <w:rsid w:val="00C2557E"/>
    <w:rsid w:val="00C27004"/>
    <w:rsid w:val="00C27197"/>
    <w:rsid w:val="00C303CD"/>
    <w:rsid w:val="00C30CE2"/>
    <w:rsid w:val="00C329F5"/>
    <w:rsid w:val="00C33E98"/>
    <w:rsid w:val="00C345ED"/>
    <w:rsid w:val="00C35226"/>
    <w:rsid w:val="00C35BA3"/>
    <w:rsid w:val="00C5135E"/>
    <w:rsid w:val="00C525C8"/>
    <w:rsid w:val="00C55421"/>
    <w:rsid w:val="00C55B1A"/>
    <w:rsid w:val="00C56952"/>
    <w:rsid w:val="00C60027"/>
    <w:rsid w:val="00C6002A"/>
    <w:rsid w:val="00C6115E"/>
    <w:rsid w:val="00C63BF7"/>
    <w:rsid w:val="00C6442B"/>
    <w:rsid w:val="00C65C0D"/>
    <w:rsid w:val="00C676EB"/>
    <w:rsid w:val="00C67E68"/>
    <w:rsid w:val="00C71237"/>
    <w:rsid w:val="00C7141B"/>
    <w:rsid w:val="00C72025"/>
    <w:rsid w:val="00C75B20"/>
    <w:rsid w:val="00C76F6E"/>
    <w:rsid w:val="00C77428"/>
    <w:rsid w:val="00C809D4"/>
    <w:rsid w:val="00C80F1F"/>
    <w:rsid w:val="00C83B0A"/>
    <w:rsid w:val="00C83CAA"/>
    <w:rsid w:val="00C83DA7"/>
    <w:rsid w:val="00C84256"/>
    <w:rsid w:val="00C8504B"/>
    <w:rsid w:val="00C85912"/>
    <w:rsid w:val="00C86D7B"/>
    <w:rsid w:val="00C87707"/>
    <w:rsid w:val="00C90C4F"/>
    <w:rsid w:val="00C90C50"/>
    <w:rsid w:val="00C957C6"/>
    <w:rsid w:val="00CA1306"/>
    <w:rsid w:val="00CA4836"/>
    <w:rsid w:val="00CA735E"/>
    <w:rsid w:val="00CB10A7"/>
    <w:rsid w:val="00CB3205"/>
    <w:rsid w:val="00CB459A"/>
    <w:rsid w:val="00CB5260"/>
    <w:rsid w:val="00CB5779"/>
    <w:rsid w:val="00CB5A86"/>
    <w:rsid w:val="00CC2130"/>
    <w:rsid w:val="00CC33B5"/>
    <w:rsid w:val="00CC3AEB"/>
    <w:rsid w:val="00CC507C"/>
    <w:rsid w:val="00CC65F6"/>
    <w:rsid w:val="00CC6E1D"/>
    <w:rsid w:val="00CD08CA"/>
    <w:rsid w:val="00CD0F29"/>
    <w:rsid w:val="00CD291D"/>
    <w:rsid w:val="00CD44E3"/>
    <w:rsid w:val="00CD4B76"/>
    <w:rsid w:val="00CD52E6"/>
    <w:rsid w:val="00CD65E9"/>
    <w:rsid w:val="00CD6857"/>
    <w:rsid w:val="00CD7934"/>
    <w:rsid w:val="00CE0DCB"/>
    <w:rsid w:val="00CE259E"/>
    <w:rsid w:val="00CE387F"/>
    <w:rsid w:val="00CE4C88"/>
    <w:rsid w:val="00CF1941"/>
    <w:rsid w:val="00CF2ADB"/>
    <w:rsid w:val="00D004E7"/>
    <w:rsid w:val="00D00DFA"/>
    <w:rsid w:val="00D02E75"/>
    <w:rsid w:val="00D03295"/>
    <w:rsid w:val="00D073E4"/>
    <w:rsid w:val="00D07884"/>
    <w:rsid w:val="00D126C9"/>
    <w:rsid w:val="00D1440D"/>
    <w:rsid w:val="00D14617"/>
    <w:rsid w:val="00D16400"/>
    <w:rsid w:val="00D17F81"/>
    <w:rsid w:val="00D20AE1"/>
    <w:rsid w:val="00D25EEC"/>
    <w:rsid w:val="00D27915"/>
    <w:rsid w:val="00D34227"/>
    <w:rsid w:val="00D35AAF"/>
    <w:rsid w:val="00D36A15"/>
    <w:rsid w:val="00D418B6"/>
    <w:rsid w:val="00D4326F"/>
    <w:rsid w:val="00D4508F"/>
    <w:rsid w:val="00D45256"/>
    <w:rsid w:val="00D45A72"/>
    <w:rsid w:val="00D502BE"/>
    <w:rsid w:val="00D5035E"/>
    <w:rsid w:val="00D5145C"/>
    <w:rsid w:val="00D52A23"/>
    <w:rsid w:val="00D56AFF"/>
    <w:rsid w:val="00D56B26"/>
    <w:rsid w:val="00D61399"/>
    <w:rsid w:val="00D63C6A"/>
    <w:rsid w:val="00D641CB"/>
    <w:rsid w:val="00D66FAC"/>
    <w:rsid w:val="00D70273"/>
    <w:rsid w:val="00D709BD"/>
    <w:rsid w:val="00D71D31"/>
    <w:rsid w:val="00D72962"/>
    <w:rsid w:val="00D72BDC"/>
    <w:rsid w:val="00D72F29"/>
    <w:rsid w:val="00D7314A"/>
    <w:rsid w:val="00D7654B"/>
    <w:rsid w:val="00D765B7"/>
    <w:rsid w:val="00D77586"/>
    <w:rsid w:val="00D77776"/>
    <w:rsid w:val="00D8004E"/>
    <w:rsid w:val="00D81ABE"/>
    <w:rsid w:val="00D849E1"/>
    <w:rsid w:val="00D84ACC"/>
    <w:rsid w:val="00D872A0"/>
    <w:rsid w:val="00D90A88"/>
    <w:rsid w:val="00D90B99"/>
    <w:rsid w:val="00D91348"/>
    <w:rsid w:val="00D91740"/>
    <w:rsid w:val="00D918CA"/>
    <w:rsid w:val="00D91E67"/>
    <w:rsid w:val="00D9308F"/>
    <w:rsid w:val="00D94EDE"/>
    <w:rsid w:val="00D96A7D"/>
    <w:rsid w:val="00DA1328"/>
    <w:rsid w:val="00DA45B1"/>
    <w:rsid w:val="00DA4617"/>
    <w:rsid w:val="00DB0B18"/>
    <w:rsid w:val="00DB1763"/>
    <w:rsid w:val="00DB3218"/>
    <w:rsid w:val="00DB3DCD"/>
    <w:rsid w:val="00DC085B"/>
    <w:rsid w:val="00DC2206"/>
    <w:rsid w:val="00DC7166"/>
    <w:rsid w:val="00DD1BC9"/>
    <w:rsid w:val="00DD2E41"/>
    <w:rsid w:val="00DD4167"/>
    <w:rsid w:val="00DD51DC"/>
    <w:rsid w:val="00DD5522"/>
    <w:rsid w:val="00DD72AE"/>
    <w:rsid w:val="00DE3D59"/>
    <w:rsid w:val="00DE42B6"/>
    <w:rsid w:val="00DF0283"/>
    <w:rsid w:val="00DF0D35"/>
    <w:rsid w:val="00DF1BB4"/>
    <w:rsid w:val="00DF1FD4"/>
    <w:rsid w:val="00DF5161"/>
    <w:rsid w:val="00DF669E"/>
    <w:rsid w:val="00DF71D2"/>
    <w:rsid w:val="00E01E5F"/>
    <w:rsid w:val="00E030ED"/>
    <w:rsid w:val="00E04CC8"/>
    <w:rsid w:val="00E04DB8"/>
    <w:rsid w:val="00E05A01"/>
    <w:rsid w:val="00E10BDA"/>
    <w:rsid w:val="00E1362F"/>
    <w:rsid w:val="00E14008"/>
    <w:rsid w:val="00E144D4"/>
    <w:rsid w:val="00E169E3"/>
    <w:rsid w:val="00E179A8"/>
    <w:rsid w:val="00E20203"/>
    <w:rsid w:val="00E23166"/>
    <w:rsid w:val="00E313BA"/>
    <w:rsid w:val="00E31B5C"/>
    <w:rsid w:val="00E320C5"/>
    <w:rsid w:val="00E32BA4"/>
    <w:rsid w:val="00E33D37"/>
    <w:rsid w:val="00E34AB0"/>
    <w:rsid w:val="00E352F9"/>
    <w:rsid w:val="00E35FF5"/>
    <w:rsid w:val="00E37B83"/>
    <w:rsid w:val="00E4561C"/>
    <w:rsid w:val="00E535D2"/>
    <w:rsid w:val="00E5413D"/>
    <w:rsid w:val="00E56176"/>
    <w:rsid w:val="00E5638D"/>
    <w:rsid w:val="00E5777B"/>
    <w:rsid w:val="00E61170"/>
    <w:rsid w:val="00E63244"/>
    <w:rsid w:val="00E632F0"/>
    <w:rsid w:val="00E63538"/>
    <w:rsid w:val="00E64C16"/>
    <w:rsid w:val="00E65014"/>
    <w:rsid w:val="00E65769"/>
    <w:rsid w:val="00E664C1"/>
    <w:rsid w:val="00E66AC1"/>
    <w:rsid w:val="00E67D56"/>
    <w:rsid w:val="00E70C6F"/>
    <w:rsid w:val="00E71BD3"/>
    <w:rsid w:val="00E727C5"/>
    <w:rsid w:val="00E732CA"/>
    <w:rsid w:val="00E7465F"/>
    <w:rsid w:val="00E74E95"/>
    <w:rsid w:val="00E765EA"/>
    <w:rsid w:val="00E76DA0"/>
    <w:rsid w:val="00E77BD8"/>
    <w:rsid w:val="00E804FA"/>
    <w:rsid w:val="00E8221E"/>
    <w:rsid w:val="00E919A5"/>
    <w:rsid w:val="00E93196"/>
    <w:rsid w:val="00E933EC"/>
    <w:rsid w:val="00E9719E"/>
    <w:rsid w:val="00E9783C"/>
    <w:rsid w:val="00E97B3B"/>
    <w:rsid w:val="00EA2743"/>
    <w:rsid w:val="00EA3FC8"/>
    <w:rsid w:val="00EA4335"/>
    <w:rsid w:val="00EB09F6"/>
    <w:rsid w:val="00EB1D67"/>
    <w:rsid w:val="00EB1E5B"/>
    <w:rsid w:val="00EB1E91"/>
    <w:rsid w:val="00EB230E"/>
    <w:rsid w:val="00EB2864"/>
    <w:rsid w:val="00EB6A84"/>
    <w:rsid w:val="00EB6E22"/>
    <w:rsid w:val="00EB77CC"/>
    <w:rsid w:val="00EC0B98"/>
    <w:rsid w:val="00EC0BDE"/>
    <w:rsid w:val="00EC1E44"/>
    <w:rsid w:val="00EC68C8"/>
    <w:rsid w:val="00EC6CF5"/>
    <w:rsid w:val="00ED1361"/>
    <w:rsid w:val="00ED3CF8"/>
    <w:rsid w:val="00ED4664"/>
    <w:rsid w:val="00ED68BA"/>
    <w:rsid w:val="00EE2663"/>
    <w:rsid w:val="00EE2973"/>
    <w:rsid w:val="00EE56DB"/>
    <w:rsid w:val="00EE6386"/>
    <w:rsid w:val="00EF2E98"/>
    <w:rsid w:val="00EF38EF"/>
    <w:rsid w:val="00EF4FA2"/>
    <w:rsid w:val="00EF7315"/>
    <w:rsid w:val="00EF7F92"/>
    <w:rsid w:val="00F00351"/>
    <w:rsid w:val="00F009E7"/>
    <w:rsid w:val="00F0112E"/>
    <w:rsid w:val="00F02E25"/>
    <w:rsid w:val="00F03B06"/>
    <w:rsid w:val="00F04431"/>
    <w:rsid w:val="00F04804"/>
    <w:rsid w:val="00F04A8E"/>
    <w:rsid w:val="00F04F63"/>
    <w:rsid w:val="00F050FA"/>
    <w:rsid w:val="00F0579F"/>
    <w:rsid w:val="00F065D3"/>
    <w:rsid w:val="00F10E63"/>
    <w:rsid w:val="00F11DA9"/>
    <w:rsid w:val="00F1459E"/>
    <w:rsid w:val="00F14AE4"/>
    <w:rsid w:val="00F15514"/>
    <w:rsid w:val="00F155F6"/>
    <w:rsid w:val="00F20522"/>
    <w:rsid w:val="00F21270"/>
    <w:rsid w:val="00F21D19"/>
    <w:rsid w:val="00F232BF"/>
    <w:rsid w:val="00F23704"/>
    <w:rsid w:val="00F24AC0"/>
    <w:rsid w:val="00F25B79"/>
    <w:rsid w:val="00F30022"/>
    <w:rsid w:val="00F32FCC"/>
    <w:rsid w:val="00F3449A"/>
    <w:rsid w:val="00F35A07"/>
    <w:rsid w:val="00F3612F"/>
    <w:rsid w:val="00F37BA7"/>
    <w:rsid w:val="00F37C69"/>
    <w:rsid w:val="00F4175A"/>
    <w:rsid w:val="00F41C32"/>
    <w:rsid w:val="00F4287F"/>
    <w:rsid w:val="00F4296B"/>
    <w:rsid w:val="00F43C2F"/>
    <w:rsid w:val="00F4449D"/>
    <w:rsid w:val="00F459C5"/>
    <w:rsid w:val="00F464E7"/>
    <w:rsid w:val="00F46A5A"/>
    <w:rsid w:val="00F46C75"/>
    <w:rsid w:val="00F50F08"/>
    <w:rsid w:val="00F51A35"/>
    <w:rsid w:val="00F53A5C"/>
    <w:rsid w:val="00F550C6"/>
    <w:rsid w:val="00F5552C"/>
    <w:rsid w:val="00F55817"/>
    <w:rsid w:val="00F5622A"/>
    <w:rsid w:val="00F562D7"/>
    <w:rsid w:val="00F6212B"/>
    <w:rsid w:val="00F62AEF"/>
    <w:rsid w:val="00F62B54"/>
    <w:rsid w:val="00F63406"/>
    <w:rsid w:val="00F647CB"/>
    <w:rsid w:val="00F66FEC"/>
    <w:rsid w:val="00F6713D"/>
    <w:rsid w:val="00F67998"/>
    <w:rsid w:val="00F7176D"/>
    <w:rsid w:val="00F71D5E"/>
    <w:rsid w:val="00F72028"/>
    <w:rsid w:val="00F73C0E"/>
    <w:rsid w:val="00F75782"/>
    <w:rsid w:val="00F80715"/>
    <w:rsid w:val="00F82817"/>
    <w:rsid w:val="00F82CA8"/>
    <w:rsid w:val="00F8603A"/>
    <w:rsid w:val="00F8733F"/>
    <w:rsid w:val="00F935DA"/>
    <w:rsid w:val="00F93CB7"/>
    <w:rsid w:val="00F96CC7"/>
    <w:rsid w:val="00FA0DF5"/>
    <w:rsid w:val="00FA19A5"/>
    <w:rsid w:val="00FA28BA"/>
    <w:rsid w:val="00FA7D82"/>
    <w:rsid w:val="00FB0CF6"/>
    <w:rsid w:val="00FB14DE"/>
    <w:rsid w:val="00FB40F1"/>
    <w:rsid w:val="00FB6EB0"/>
    <w:rsid w:val="00FC262B"/>
    <w:rsid w:val="00FC2697"/>
    <w:rsid w:val="00FC5DFA"/>
    <w:rsid w:val="00FC653F"/>
    <w:rsid w:val="00FD07E9"/>
    <w:rsid w:val="00FD148E"/>
    <w:rsid w:val="00FD45FF"/>
    <w:rsid w:val="00FD6A95"/>
    <w:rsid w:val="00FD7AA8"/>
    <w:rsid w:val="00FD7EC5"/>
    <w:rsid w:val="00FE4912"/>
    <w:rsid w:val="00FE5661"/>
    <w:rsid w:val="00FE657F"/>
    <w:rsid w:val="00FE6BE2"/>
    <w:rsid w:val="00FF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3B845"/>
  <w15:docId w15:val="{AEBC8C2B-C975-4CFB-9D96-EE3A9E323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FC262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2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6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C262B"/>
    <w:pPr>
      <w:ind w:left="720"/>
      <w:contextualSpacing/>
    </w:pPr>
  </w:style>
  <w:style w:type="table" w:styleId="TableGrid">
    <w:name w:val="Table Grid"/>
    <w:basedOn w:val="TableNormal"/>
    <w:uiPriority w:val="59"/>
    <w:rsid w:val="00797C8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0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0283"/>
  </w:style>
  <w:style w:type="paragraph" w:styleId="Footer">
    <w:name w:val="footer"/>
    <w:basedOn w:val="Normal"/>
    <w:link w:val="FooterChar"/>
    <w:uiPriority w:val="99"/>
    <w:unhideWhenUsed/>
    <w:rsid w:val="00DF0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0283"/>
  </w:style>
  <w:style w:type="character" w:styleId="CommentReference">
    <w:name w:val="annotation reference"/>
    <w:basedOn w:val="DefaultParagraphFont"/>
    <w:uiPriority w:val="99"/>
    <w:semiHidden/>
    <w:unhideWhenUsed/>
    <w:rsid w:val="009B14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14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14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4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4C2"/>
    <w:rPr>
      <w:b/>
      <w:bCs/>
      <w:sz w:val="20"/>
      <w:szCs w:val="20"/>
    </w:rPr>
  </w:style>
  <w:style w:type="character" w:customStyle="1" w:styleId="NoSpacingChar">
    <w:name w:val="No Spacing Char"/>
    <w:link w:val="NoSpacing"/>
    <w:uiPriority w:val="99"/>
    <w:locked/>
    <w:rsid w:val="00300D21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99"/>
    <w:qFormat/>
    <w:rsid w:val="00300D21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E9319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8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1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0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3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1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0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7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E5441-D24D-424B-9112-B44CFB60F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7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yi Nyi Soe</dc:creator>
  <cp:lastModifiedBy>Deirdre McArdle</cp:lastModifiedBy>
  <cp:revision>2</cp:revision>
  <dcterms:created xsi:type="dcterms:W3CDTF">2020-10-29T10:13:00Z</dcterms:created>
  <dcterms:modified xsi:type="dcterms:W3CDTF">2020-10-29T10:13:00Z</dcterms:modified>
</cp:coreProperties>
</file>